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0898E" w14:textId="77777777" w:rsidR="00956B0D" w:rsidRPr="006866B8" w:rsidRDefault="00956B0D" w:rsidP="00A27925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Theme="majorBidi" w:hAnsiTheme="majorBidi" w:cstheme="majorBidi"/>
          <w:b/>
          <w:sz w:val="24"/>
          <w:szCs w:val="24"/>
        </w:rPr>
      </w:pPr>
      <w:bookmarkStart w:id="0" w:name="_Hlk88944534"/>
      <w:r w:rsidRPr="006866B8">
        <w:rPr>
          <w:rFonts w:asciiTheme="majorBidi" w:hAnsiTheme="majorBidi" w:cstheme="majorBidi"/>
          <w:b/>
          <w:sz w:val="24"/>
          <w:szCs w:val="24"/>
        </w:rPr>
        <w:t>Supplementary material</w:t>
      </w:r>
    </w:p>
    <w:p w14:paraId="20A54CC4" w14:textId="77777777" w:rsidR="005D49DD" w:rsidRDefault="005D49DD" w:rsidP="00AC76D6">
      <w:pPr>
        <w:pStyle w:val="Normal1"/>
        <w:jc w:val="center"/>
        <w:rPr>
          <w:rFonts w:ascii="Times New Roman" w:eastAsia="Calibri" w:hAnsi="Times New Roman"/>
          <w:bCs/>
          <w:color w:val="auto"/>
          <w:sz w:val="28"/>
          <w:szCs w:val="28"/>
          <w:lang w:eastAsia="en-GB" w:bidi="ar-EG"/>
        </w:rPr>
      </w:pPr>
      <w:bookmarkStart w:id="1" w:name="_Hlk150931512"/>
      <w:bookmarkEnd w:id="0"/>
      <w:r w:rsidRPr="005D49DD">
        <w:rPr>
          <w:rFonts w:ascii="Times New Roman" w:eastAsia="Calibri" w:hAnsi="Times New Roman"/>
          <w:bCs/>
          <w:color w:val="auto"/>
          <w:sz w:val="28"/>
          <w:szCs w:val="28"/>
          <w:lang w:eastAsia="en-GB" w:bidi="ar-EG"/>
        </w:rPr>
        <w:t>Phytochemical Insights into Antioxidant Potential and Neuropharmacological Effects of Medicinal Herbs</w:t>
      </w:r>
    </w:p>
    <w:p w14:paraId="4A17F359" w14:textId="3C92743B" w:rsidR="00AC76D6" w:rsidRPr="00FA3A31" w:rsidRDefault="00AC76D6" w:rsidP="00AC76D6">
      <w:pPr>
        <w:pStyle w:val="Normal1"/>
        <w:jc w:val="center"/>
        <w:rPr>
          <w:rFonts w:asciiTheme="majorBidi" w:hAnsiTheme="majorBidi" w:cstheme="majorBidi"/>
          <w:b w:val="0"/>
          <w:bCs/>
          <w:sz w:val="24"/>
          <w:szCs w:val="24"/>
        </w:rPr>
      </w:pPr>
      <w:r w:rsidRPr="00FA3A31">
        <w:rPr>
          <w:rFonts w:asciiTheme="majorBidi" w:hAnsiTheme="majorBidi" w:cstheme="majorBidi"/>
          <w:b w:val="0"/>
          <w:bCs/>
          <w:sz w:val="24"/>
          <w:szCs w:val="24"/>
        </w:rPr>
        <w:t>Mohammad Qneibi</w:t>
      </w:r>
      <w:r w:rsidRPr="00FA3A31">
        <w:rPr>
          <w:rFonts w:asciiTheme="majorBidi" w:hAnsiTheme="majorBidi" w:cstheme="majorBidi"/>
          <w:b w:val="0"/>
          <w:bCs/>
          <w:sz w:val="24"/>
          <w:szCs w:val="24"/>
          <w:vertAlign w:val="superscript"/>
        </w:rPr>
        <w:t>1</w:t>
      </w:r>
      <w:r w:rsidRPr="00FA3A31">
        <w:rPr>
          <w:rFonts w:asciiTheme="majorBidi" w:hAnsiTheme="majorBidi" w:cstheme="majorBidi"/>
          <w:b w:val="0"/>
          <w:bCs/>
          <w:sz w:val="24"/>
          <w:szCs w:val="24"/>
        </w:rPr>
        <w:t>, Belal Rahhal</w:t>
      </w:r>
      <w:r w:rsidRPr="00FA3A31">
        <w:rPr>
          <w:rFonts w:asciiTheme="majorBidi" w:hAnsiTheme="majorBidi" w:cstheme="majorBidi"/>
          <w:b w:val="0"/>
          <w:bCs/>
          <w:sz w:val="24"/>
          <w:szCs w:val="24"/>
          <w:vertAlign w:val="superscript"/>
        </w:rPr>
        <w:t>1, *</w:t>
      </w:r>
      <w:r w:rsidRPr="00FA3A31">
        <w:rPr>
          <w:rFonts w:asciiTheme="majorBidi" w:hAnsiTheme="majorBidi" w:cstheme="majorBidi"/>
          <w:b w:val="0"/>
          <w:bCs/>
          <w:sz w:val="24"/>
          <w:szCs w:val="24"/>
        </w:rPr>
        <w:t>, Nidal Jaradat</w:t>
      </w:r>
      <w:r w:rsidRPr="00FA3A31">
        <w:rPr>
          <w:rFonts w:asciiTheme="majorBidi" w:hAnsiTheme="majorBidi" w:cstheme="majorBidi"/>
          <w:b w:val="0"/>
          <w:bCs/>
          <w:sz w:val="24"/>
          <w:szCs w:val="24"/>
          <w:vertAlign w:val="superscript"/>
        </w:rPr>
        <w:t>2</w:t>
      </w:r>
      <w:r w:rsidRPr="00FA3A31">
        <w:rPr>
          <w:rFonts w:asciiTheme="majorBidi" w:hAnsiTheme="majorBidi" w:cstheme="majorBidi"/>
          <w:b w:val="0"/>
          <w:bCs/>
          <w:sz w:val="24"/>
          <w:szCs w:val="24"/>
        </w:rPr>
        <w:t>, Mohammed Hawash</w:t>
      </w:r>
      <w:r w:rsidRPr="00FA3A31">
        <w:rPr>
          <w:rFonts w:asciiTheme="majorBidi" w:hAnsiTheme="majorBidi" w:cstheme="majorBidi"/>
          <w:b w:val="0"/>
          <w:bCs/>
          <w:sz w:val="24"/>
          <w:szCs w:val="24"/>
          <w:vertAlign w:val="superscript"/>
        </w:rPr>
        <w:t>2</w:t>
      </w:r>
      <w:r w:rsidRPr="00FA3A31">
        <w:rPr>
          <w:rFonts w:asciiTheme="majorBidi" w:hAnsiTheme="majorBidi" w:cstheme="majorBidi"/>
          <w:b w:val="0"/>
          <w:bCs/>
          <w:sz w:val="24"/>
          <w:szCs w:val="24"/>
        </w:rPr>
        <w:t>, Mohammad Qadi</w:t>
      </w:r>
      <w:r w:rsidRPr="00FA3A31">
        <w:rPr>
          <w:rFonts w:asciiTheme="majorBidi" w:hAnsiTheme="majorBidi" w:cstheme="majorBidi"/>
          <w:b w:val="0"/>
          <w:bCs/>
          <w:sz w:val="24"/>
          <w:szCs w:val="24"/>
          <w:vertAlign w:val="superscript"/>
        </w:rPr>
        <w:t>1</w:t>
      </w:r>
      <w:r w:rsidRPr="00FA3A31">
        <w:rPr>
          <w:rFonts w:asciiTheme="majorBidi" w:hAnsiTheme="majorBidi" w:cstheme="majorBidi"/>
          <w:b w:val="0"/>
          <w:bCs/>
          <w:sz w:val="24"/>
          <w:szCs w:val="24"/>
        </w:rPr>
        <w:t>, Linda Issa</w:t>
      </w:r>
      <w:r w:rsidRPr="00FA3A31">
        <w:rPr>
          <w:rFonts w:asciiTheme="majorBidi" w:hAnsiTheme="majorBidi" w:cstheme="majorBidi"/>
          <w:b w:val="0"/>
          <w:bCs/>
          <w:sz w:val="24"/>
          <w:szCs w:val="24"/>
          <w:vertAlign w:val="superscript"/>
        </w:rPr>
        <w:t>2</w:t>
      </w:r>
      <w:r w:rsidRPr="00FA3A31">
        <w:rPr>
          <w:rFonts w:asciiTheme="majorBidi" w:hAnsiTheme="majorBidi" w:cstheme="majorBidi"/>
          <w:b w:val="0"/>
          <w:bCs/>
          <w:sz w:val="24"/>
          <w:szCs w:val="24"/>
        </w:rPr>
        <w:t>, Sally Rajab</w:t>
      </w:r>
      <w:r w:rsidRPr="00FA3A31">
        <w:rPr>
          <w:rFonts w:asciiTheme="majorBidi" w:hAnsiTheme="majorBidi" w:cstheme="majorBidi"/>
          <w:b w:val="0"/>
          <w:bCs/>
          <w:sz w:val="24"/>
          <w:szCs w:val="24"/>
          <w:vertAlign w:val="superscript"/>
        </w:rPr>
        <w:t>2</w:t>
      </w:r>
      <w:r w:rsidRPr="00FA3A31">
        <w:rPr>
          <w:rFonts w:asciiTheme="majorBidi" w:hAnsiTheme="majorBidi" w:cstheme="majorBidi"/>
          <w:b w:val="0"/>
          <w:bCs/>
          <w:sz w:val="24"/>
          <w:szCs w:val="24"/>
        </w:rPr>
        <w:t>, Yasmeen Feras</w:t>
      </w:r>
      <w:r w:rsidRPr="00FA3A31">
        <w:rPr>
          <w:rFonts w:asciiTheme="majorBidi" w:hAnsiTheme="majorBidi" w:cstheme="majorBidi"/>
          <w:b w:val="0"/>
          <w:bCs/>
          <w:sz w:val="24"/>
          <w:szCs w:val="24"/>
          <w:vertAlign w:val="superscript"/>
        </w:rPr>
        <w:t>2</w:t>
      </w:r>
      <w:r w:rsidRPr="00FA3A31">
        <w:rPr>
          <w:rFonts w:asciiTheme="majorBidi" w:hAnsiTheme="majorBidi" w:cstheme="majorBidi"/>
          <w:b w:val="0"/>
          <w:bCs/>
          <w:sz w:val="24"/>
          <w:szCs w:val="24"/>
        </w:rPr>
        <w:t>, Nataly Bairat</w:t>
      </w:r>
      <w:r w:rsidRPr="00FA3A31">
        <w:rPr>
          <w:rFonts w:asciiTheme="majorBidi" w:hAnsiTheme="majorBidi" w:cstheme="majorBidi"/>
          <w:b w:val="0"/>
          <w:bCs/>
          <w:sz w:val="24"/>
          <w:szCs w:val="24"/>
          <w:vertAlign w:val="superscript"/>
        </w:rPr>
        <w:t>2</w:t>
      </w:r>
      <w:r w:rsidRPr="00FA3A31">
        <w:rPr>
          <w:rFonts w:asciiTheme="majorBidi" w:hAnsiTheme="majorBidi" w:cstheme="majorBidi"/>
          <w:b w:val="0"/>
          <w:bCs/>
          <w:sz w:val="24"/>
          <w:szCs w:val="24"/>
        </w:rPr>
        <w:t>, Sosana Bdir</w:t>
      </w:r>
      <w:r w:rsidRPr="00FA3A31">
        <w:rPr>
          <w:rFonts w:asciiTheme="majorBidi" w:hAnsiTheme="majorBidi" w:cstheme="majorBidi"/>
          <w:b w:val="0"/>
          <w:bCs/>
          <w:sz w:val="24"/>
          <w:szCs w:val="24"/>
          <w:vertAlign w:val="superscript"/>
        </w:rPr>
        <w:t>1</w:t>
      </w:r>
      <w:r w:rsidRPr="00FA3A31">
        <w:rPr>
          <w:rFonts w:asciiTheme="majorBidi" w:hAnsiTheme="majorBidi" w:cstheme="majorBidi"/>
          <w:b w:val="0"/>
          <w:bCs/>
          <w:sz w:val="24"/>
          <w:szCs w:val="24"/>
        </w:rPr>
        <w:t>, Mohammad Bdair</w:t>
      </w:r>
      <w:r w:rsidRPr="00FA3A31">
        <w:rPr>
          <w:rFonts w:asciiTheme="majorBidi" w:hAnsiTheme="majorBidi" w:cstheme="majorBidi"/>
          <w:b w:val="0"/>
          <w:bCs/>
          <w:sz w:val="24"/>
          <w:szCs w:val="24"/>
          <w:vertAlign w:val="superscript"/>
        </w:rPr>
        <w:t>1</w:t>
      </w:r>
      <w:r w:rsidRPr="00FA3A31">
        <w:rPr>
          <w:rFonts w:asciiTheme="majorBidi" w:hAnsiTheme="majorBidi" w:cstheme="majorBidi"/>
          <w:b w:val="0"/>
          <w:bCs/>
          <w:sz w:val="24"/>
          <w:szCs w:val="24"/>
        </w:rPr>
        <w:t>, Samia Ammar Aldwaik</w:t>
      </w:r>
      <w:r w:rsidRPr="00FA3A31">
        <w:rPr>
          <w:rFonts w:asciiTheme="majorBidi" w:hAnsiTheme="majorBidi" w:cstheme="majorBidi"/>
          <w:b w:val="0"/>
          <w:bCs/>
          <w:sz w:val="24"/>
          <w:szCs w:val="24"/>
          <w:vertAlign w:val="superscript"/>
        </w:rPr>
        <w:t>1</w:t>
      </w:r>
      <w:r w:rsidRPr="00FA3A31">
        <w:rPr>
          <w:rFonts w:asciiTheme="majorBidi" w:hAnsiTheme="majorBidi" w:cstheme="majorBidi"/>
          <w:b w:val="0"/>
          <w:bCs/>
          <w:sz w:val="24"/>
          <w:szCs w:val="24"/>
        </w:rPr>
        <w:t>, Samer Mudalal</w:t>
      </w:r>
      <w:r w:rsidRPr="00FA3A31">
        <w:rPr>
          <w:rFonts w:asciiTheme="majorBidi" w:hAnsiTheme="majorBidi" w:cstheme="majorBidi"/>
          <w:b w:val="0"/>
          <w:bCs/>
          <w:sz w:val="24"/>
          <w:szCs w:val="24"/>
          <w:vertAlign w:val="superscript"/>
        </w:rPr>
        <w:t>3</w:t>
      </w:r>
      <w:r w:rsidR="00BD4823">
        <w:rPr>
          <w:rFonts w:asciiTheme="majorBidi" w:hAnsiTheme="majorBidi" w:cstheme="majorBidi"/>
          <w:b w:val="0"/>
          <w:bCs/>
          <w:sz w:val="24"/>
          <w:szCs w:val="24"/>
          <w:vertAlign w:val="superscript"/>
        </w:rPr>
        <w:t>*</w:t>
      </w:r>
    </w:p>
    <w:p w14:paraId="13DF6D95" w14:textId="77777777" w:rsidR="00AC76D6" w:rsidRPr="00FA3A31" w:rsidRDefault="00AC76D6" w:rsidP="00AC76D6">
      <w:pPr>
        <w:pStyle w:val="Normal1"/>
        <w:jc w:val="both"/>
        <w:rPr>
          <w:rFonts w:asciiTheme="majorBidi" w:hAnsiTheme="majorBidi" w:cstheme="majorBidi"/>
          <w:b w:val="0"/>
          <w:bCs/>
          <w:sz w:val="24"/>
          <w:szCs w:val="24"/>
        </w:rPr>
      </w:pPr>
      <w:r w:rsidRPr="00FA3A31">
        <w:rPr>
          <w:rFonts w:asciiTheme="majorBidi" w:hAnsiTheme="majorBidi" w:cstheme="majorBidi"/>
          <w:b w:val="0"/>
          <w:bCs/>
          <w:sz w:val="24"/>
          <w:szCs w:val="24"/>
          <w:vertAlign w:val="superscript"/>
        </w:rPr>
        <w:t xml:space="preserve">1 </w:t>
      </w:r>
      <w:r w:rsidRPr="00FA3A31">
        <w:rPr>
          <w:rFonts w:asciiTheme="majorBidi" w:hAnsiTheme="majorBidi" w:cstheme="majorBidi"/>
          <w:b w:val="0"/>
          <w:bCs/>
          <w:sz w:val="24"/>
          <w:szCs w:val="24"/>
        </w:rPr>
        <w:t xml:space="preserve">Department of Biomedical Sciences, Faculty of Medicine and Health Sciences, An-Najah National University, Nablus, Palestine </w:t>
      </w:r>
    </w:p>
    <w:p w14:paraId="7D7BB535" w14:textId="77777777" w:rsidR="00AC76D6" w:rsidRPr="00FA3A31" w:rsidRDefault="00AC76D6" w:rsidP="00AC76D6">
      <w:pPr>
        <w:pStyle w:val="Normal1"/>
        <w:jc w:val="both"/>
        <w:rPr>
          <w:rFonts w:asciiTheme="majorBidi" w:hAnsiTheme="majorBidi" w:cstheme="majorBidi"/>
          <w:b w:val="0"/>
          <w:bCs/>
          <w:sz w:val="24"/>
          <w:szCs w:val="24"/>
        </w:rPr>
      </w:pPr>
      <w:r w:rsidRPr="00FA3A31">
        <w:rPr>
          <w:rFonts w:asciiTheme="majorBidi" w:hAnsiTheme="majorBidi" w:cstheme="majorBidi"/>
          <w:b w:val="0"/>
          <w:bCs/>
          <w:sz w:val="24"/>
          <w:szCs w:val="24"/>
          <w:vertAlign w:val="superscript"/>
        </w:rPr>
        <w:t xml:space="preserve">2 </w:t>
      </w:r>
      <w:r w:rsidRPr="00FA3A31">
        <w:rPr>
          <w:rFonts w:asciiTheme="majorBidi" w:hAnsiTheme="majorBidi" w:cstheme="majorBidi"/>
          <w:b w:val="0"/>
          <w:bCs/>
          <w:sz w:val="24"/>
          <w:szCs w:val="24"/>
        </w:rPr>
        <w:t>Department of Pharmacy, Faculty of Medicine and Health Sciences, An-Najah National University, Nablus, Palestine</w:t>
      </w:r>
      <w:r w:rsidRPr="00FA3A31">
        <w:rPr>
          <w:rStyle w:val="Hyperlink"/>
          <w:rFonts w:asciiTheme="majorBidi" w:hAnsiTheme="majorBidi" w:cstheme="majorBidi"/>
          <w:b w:val="0"/>
          <w:bCs/>
          <w:sz w:val="24"/>
          <w:szCs w:val="24"/>
        </w:rPr>
        <w:t xml:space="preserve"> </w:t>
      </w:r>
    </w:p>
    <w:p w14:paraId="0DE3A86B" w14:textId="77777777" w:rsidR="00AC76D6" w:rsidRPr="00FA3A31" w:rsidRDefault="00AC76D6" w:rsidP="00AC76D6">
      <w:pPr>
        <w:pStyle w:val="Normal1"/>
        <w:jc w:val="both"/>
        <w:rPr>
          <w:rFonts w:asciiTheme="majorBidi" w:hAnsiTheme="majorBidi" w:cstheme="majorBidi"/>
          <w:b w:val="0"/>
          <w:bCs/>
          <w:sz w:val="24"/>
          <w:szCs w:val="24"/>
        </w:rPr>
      </w:pPr>
      <w:r w:rsidRPr="00FA3A31">
        <w:rPr>
          <w:rFonts w:asciiTheme="majorBidi" w:hAnsiTheme="majorBidi" w:cstheme="majorBidi"/>
          <w:b w:val="0"/>
          <w:bCs/>
          <w:sz w:val="24"/>
          <w:szCs w:val="24"/>
          <w:vertAlign w:val="superscript"/>
        </w:rPr>
        <w:t xml:space="preserve">3 </w:t>
      </w:r>
      <w:r w:rsidRPr="00FA3A31">
        <w:rPr>
          <w:rFonts w:asciiTheme="majorBidi" w:hAnsiTheme="majorBidi" w:cstheme="majorBidi"/>
          <w:b w:val="0"/>
          <w:bCs/>
          <w:sz w:val="24"/>
          <w:szCs w:val="24"/>
        </w:rPr>
        <w:t xml:space="preserve">Department of Nutrition and Food Technology, Faculty of Agriculture and Veterinary Medicine, An-Najah National University, P.O. Box 7 Nablus, Palestine </w:t>
      </w:r>
    </w:p>
    <w:p w14:paraId="4458C4DB" w14:textId="78D81251" w:rsidR="000B30F4" w:rsidRPr="00234817" w:rsidRDefault="00AC76D6" w:rsidP="00AC76D6">
      <w:pPr>
        <w:tabs>
          <w:tab w:val="left" w:pos="6516"/>
        </w:tabs>
        <w:spacing w:after="0" w:line="276" w:lineRule="auto"/>
        <w:rPr>
          <w:rFonts w:ascii="Times New Roman" w:hAnsi="Times New Roman" w:cs="Times New Roman"/>
          <w:b/>
          <w:bCs/>
          <w:sz w:val="28"/>
          <w:szCs w:val="28"/>
          <w:lang w:bidi="ar-EG"/>
        </w:rPr>
      </w:pPr>
      <w:r w:rsidRPr="00FA3A31">
        <w:rPr>
          <w:rFonts w:asciiTheme="majorBidi" w:hAnsiTheme="majorBidi" w:cstheme="majorBidi"/>
          <w:bCs/>
          <w:sz w:val="24"/>
          <w:szCs w:val="24"/>
        </w:rPr>
        <w:t xml:space="preserve">*Correspondence: </w:t>
      </w:r>
      <w:hyperlink r:id="rId6" w:history="1">
        <w:r w:rsidR="00BD4823" w:rsidRPr="00E745CB">
          <w:rPr>
            <w:rStyle w:val="Hyperlink"/>
            <w:rFonts w:asciiTheme="majorBidi" w:hAnsiTheme="majorBidi" w:cstheme="majorBidi"/>
            <w:bCs/>
            <w:sz w:val="24"/>
            <w:szCs w:val="24"/>
          </w:rPr>
          <w:t>samer.mudalal@najah.edu</w:t>
        </w:r>
      </w:hyperlink>
      <w:r w:rsidRPr="00FA3A31">
        <w:rPr>
          <w:rFonts w:asciiTheme="majorBidi" w:hAnsiTheme="majorBidi" w:cstheme="majorBidi"/>
          <w:bCs/>
          <w:sz w:val="24"/>
          <w:szCs w:val="24"/>
        </w:rPr>
        <w:t xml:space="preserve">, and </w:t>
      </w:r>
      <w:hyperlink r:id="rId7" w:history="1">
        <w:r w:rsidRPr="00FA3A31">
          <w:rPr>
            <w:rStyle w:val="Hyperlink"/>
            <w:rFonts w:asciiTheme="majorBidi" w:hAnsiTheme="majorBidi" w:cstheme="majorBidi"/>
            <w:bCs/>
            <w:sz w:val="24"/>
            <w:szCs w:val="24"/>
          </w:rPr>
          <w:t>belalrahhal@najah.edu</w:t>
        </w:r>
      </w:hyperlink>
    </w:p>
    <w:bookmarkEnd w:id="1"/>
    <w:p w14:paraId="5290CC1C" w14:textId="3C72B342" w:rsidR="00BA4B21" w:rsidRPr="006866B8" w:rsidRDefault="00CF6746" w:rsidP="00CC3A7E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  <w:r w:rsidR="008E5169">
        <w:rPr>
          <w:rFonts w:asciiTheme="majorBidi" w:hAnsiTheme="majorBidi" w:cstheme="majorBidi"/>
          <w:sz w:val="24"/>
          <w:szCs w:val="24"/>
        </w:rPr>
        <w:lastRenderedPageBreak/>
        <w:t>T</w:t>
      </w:r>
      <w:r w:rsidR="009D68BC" w:rsidRPr="006866B8">
        <w:rPr>
          <w:rFonts w:asciiTheme="majorBidi" w:hAnsiTheme="majorBidi" w:cstheme="majorBidi"/>
          <w:sz w:val="24"/>
          <w:szCs w:val="24"/>
        </w:rPr>
        <w:t>able of Contents</w:t>
      </w:r>
    </w:p>
    <w:p w14:paraId="1C1D74CF" w14:textId="30C171E8" w:rsidR="00CC3A7E" w:rsidRPr="00CC3A7E" w:rsidRDefault="00CC3A7E" w:rsidP="00CC3A7E">
      <w:pPr>
        <w:spacing w:before="280" w:after="280"/>
        <w:rPr>
          <w:rFonts w:asciiTheme="majorBidi" w:hAnsiTheme="majorBidi" w:cstheme="majorBidi"/>
          <w:b/>
          <w:sz w:val="24"/>
          <w:szCs w:val="24"/>
        </w:rPr>
      </w:pPr>
      <w:bookmarkStart w:id="2" w:name="_1fob9te" w:colFirst="0" w:colLast="0"/>
      <w:bookmarkEnd w:id="2"/>
      <w:r w:rsidRPr="00CC3A7E">
        <w:rPr>
          <w:rFonts w:asciiTheme="majorBidi" w:eastAsia="Times New Roman" w:hAnsiTheme="majorBidi" w:cstheme="majorBidi"/>
          <w:b/>
          <w:sz w:val="24"/>
          <w:szCs w:val="24"/>
        </w:rPr>
        <w:t>Table S1-3. Whole-Cell Recordings</w:t>
      </w:r>
      <w:r w:rsidRPr="00CC3A7E">
        <w:rPr>
          <w:rFonts w:asciiTheme="majorBidi" w:hAnsiTheme="majorBidi" w:cstheme="majorBidi"/>
          <w:b/>
          <w:sz w:val="24"/>
          <w:szCs w:val="24"/>
        </w:rPr>
        <w:t>…………………………………………………………3-</w:t>
      </w:r>
      <w:r w:rsidR="00FB5402">
        <w:rPr>
          <w:rFonts w:asciiTheme="majorBidi" w:hAnsiTheme="majorBidi" w:cstheme="majorBidi"/>
          <w:b/>
          <w:sz w:val="24"/>
          <w:szCs w:val="24"/>
        </w:rPr>
        <w:t>6</w:t>
      </w:r>
    </w:p>
    <w:p w14:paraId="665E4C3E" w14:textId="77777777" w:rsidR="00BA4B21" w:rsidRPr="006866B8" w:rsidRDefault="00BA4B21">
      <w:pPr>
        <w:spacing w:before="280" w:after="280"/>
        <w:rPr>
          <w:rFonts w:asciiTheme="majorBidi" w:hAnsiTheme="majorBidi" w:cstheme="majorBidi"/>
          <w:b/>
          <w:sz w:val="24"/>
          <w:szCs w:val="24"/>
        </w:rPr>
      </w:pPr>
    </w:p>
    <w:p w14:paraId="4A9FD5CB" w14:textId="77777777" w:rsidR="00BA4B21" w:rsidRPr="006866B8" w:rsidRDefault="00BA4B21">
      <w:pPr>
        <w:rPr>
          <w:rFonts w:asciiTheme="majorBidi" w:hAnsiTheme="majorBidi" w:cstheme="majorBidi"/>
          <w:b/>
          <w:sz w:val="24"/>
          <w:szCs w:val="24"/>
        </w:rPr>
        <w:sectPr w:rsidR="00BA4B21" w:rsidRPr="006866B8" w:rsidSect="00BE40BA">
          <w:footerReference w:type="default" r:id="rId8"/>
          <w:pgSz w:w="12240" w:h="15840"/>
          <w:pgMar w:top="1440" w:right="1440" w:bottom="1440" w:left="1440" w:header="720" w:footer="720" w:gutter="0"/>
          <w:pgNumType w:start="1"/>
          <w:cols w:space="720" w:equalWidth="0">
            <w:col w:w="9360"/>
          </w:cols>
        </w:sectPr>
      </w:pPr>
    </w:p>
    <w:p w14:paraId="3BD29AC9" w14:textId="1C79F825" w:rsidR="006B15DF" w:rsidRDefault="006B15DF" w:rsidP="006C19BB">
      <w:pPr>
        <w:spacing w:after="0" w:line="240" w:lineRule="auto"/>
        <w:rPr>
          <w:rFonts w:asciiTheme="majorBidi" w:eastAsia="Gungsuh" w:hAnsiTheme="majorBidi" w:cstheme="majorBidi"/>
          <w:sz w:val="24"/>
          <w:szCs w:val="24"/>
        </w:rPr>
      </w:pPr>
      <w:bookmarkStart w:id="3" w:name="_30j0zll" w:colFirst="0" w:colLast="0"/>
      <w:bookmarkStart w:id="4" w:name="_412q4c3pd1la" w:colFirst="0" w:colLast="0"/>
      <w:bookmarkEnd w:id="3"/>
      <w:bookmarkEnd w:id="4"/>
      <w:r w:rsidRPr="006B15DF">
        <w:rPr>
          <w:rFonts w:asciiTheme="majorBidi" w:eastAsia="Gungsuh" w:hAnsiTheme="majorBidi" w:cstheme="majorBidi"/>
          <w:sz w:val="24"/>
          <w:szCs w:val="24"/>
        </w:rPr>
        <w:t>The shown data is the mean ± standard error of the mean (SEM), with n = 10 being the number of patch cells in the whole-cell setup. The significance of the data was assessed using a one-way ANOVA test with the following thresholds: * p &lt; 0.05; ** p &lt; 0.01</w:t>
      </w:r>
      <w:r w:rsidR="00E62A41">
        <w:rPr>
          <w:rFonts w:asciiTheme="majorBidi" w:eastAsia="Gungsuh" w:hAnsiTheme="majorBidi" w:cstheme="majorBidi"/>
          <w:sz w:val="24"/>
          <w:szCs w:val="24"/>
        </w:rPr>
        <w:t xml:space="preserve">; </w:t>
      </w:r>
      <w:r w:rsidR="00E62A41" w:rsidRPr="006B15DF">
        <w:rPr>
          <w:rFonts w:asciiTheme="majorBidi" w:eastAsia="Gungsuh" w:hAnsiTheme="majorBidi" w:cstheme="majorBidi"/>
          <w:sz w:val="24"/>
          <w:szCs w:val="24"/>
        </w:rPr>
        <w:t>**</w:t>
      </w:r>
      <w:r w:rsidR="00E62A41">
        <w:rPr>
          <w:rFonts w:asciiTheme="majorBidi" w:eastAsia="Gungsuh" w:hAnsiTheme="majorBidi" w:cstheme="majorBidi"/>
          <w:sz w:val="24"/>
          <w:szCs w:val="24"/>
        </w:rPr>
        <w:t>*</w:t>
      </w:r>
      <w:r w:rsidR="00E62A41" w:rsidRPr="006B15DF">
        <w:rPr>
          <w:rFonts w:asciiTheme="majorBidi" w:eastAsia="Gungsuh" w:hAnsiTheme="majorBidi" w:cstheme="majorBidi"/>
          <w:sz w:val="24"/>
          <w:szCs w:val="24"/>
        </w:rPr>
        <w:t xml:space="preserve"> p &lt; 0.</w:t>
      </w:r>
      <w:r w:rsidR="00E62A41">
        <w:rPr>
          <w:rFonts w:asciiTheme="majorBidi" w:eastAsia="Gungsuh" w:hAnsiTheme="majorBidi" w:cstheme="majorBidi"/>
          <w:sz w:val="24"/>
          <w:szCs w:val="24"/>
        </w:rPr>
        <w:t>0</w:t>
      </w:r>
      <w:r w:rsidR="00E62A41" w:rsidRPr="006B15DF">
        <w:rPr>
          <w:rFonts w:asciiTheme="majorBidi" w:eastAsia="Gungsuh" w:hAnsiTheme="majorBidi" w:cstheme="majorBidi"/>
          <w:sz w:val="24"/>
          <w:szCs w:val="24"/>
        </w:rPr>
        <w:t>01</w:t>
      </w:r>
      <w:r w:rsidRPr="006B15DF">
        <w:rPr>
          <w:rFonts w:asciiTheme="majorBidi" w:eastAsia="Gungsuh" w:hAnsiTheme="majorBidi" w:cstheme="majorBidi"/>
          <w:sz w:val="24"/>
          <w:szCs w:val="24"/>
        </w:rPr>
        <w:t>; ns, not significant.</w:t>
      </w:r>
    </w:p>
    <w:p w14:paraId="04D878C8" w14:textId="77777777" w:rsidR="006B15DF" w:rsidRDefault="006B15DF" w:rsidP="006C19BB">
      <w:pPr>
        <w:spacing w:after="0" w:line="240" w:lineRule="auto"/>
        <w:rPr>
          <w:rFonts w:asciiTheme="majorBidi" w:eastAsia="Gungsuh" w:hAnsiTheme="majorBidi" w:cstheme="majorBidi"/>
          <w:sz w:val="24"/>
          <w:szCs w:val="24"/>
        </w:rPr>
      </w:pPr>
    </w:p>
    <w:p w14:paraId="63B2256F" w14:textId="4B44FB42" w:rsidR="006B15DF" w:rsidRPr="006B15DF" w:rsidRDefault="006B15DF" w:rsidP="006B15DF">
      <w:pPr>
        <w:spacing w:after="0" w:line="240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6866B8">
        <w:rPr>
          <w:rFonts w:asciiTheme="majorBidi" w:eastAsia="Times New Roman" w:hAnsiTheme="majorBidi" w:cstheme="majorBidi"/>
          <w:b/>
          <w:sz w:val="24"/>
          <w:szCs w:val="24"/>
        </w:rPr>
        <w:t>Table S1. Whole-Cell Recordings</w:t>
      </w:r>
      <w:r w:rsidR="00CC3A7E">
        <w:rPr>
          <w:rFonts w:asciiTheme="majorBidi" w:eastAsia="Times New Roman" w:hAnsiTheme="majorBidi" w:cstheme="majorBidi"/>
          <w:b/>
          <w:sz w:val="24"/>
          <w:szCs w:val="24"/>
        </w:rPr>
        <w:t xml:space="preserve"> </w:t>
      </w:r>
    </w:p>
    <w:tbl>
      <w:tblPr>
        <w:tblW w:w="7164" w:type="dxa"/>
        <w:tblLook w:val="04A0" w:firstRow="1" w:lastRow="0" w:firstColumn="1" w:lastColumn="0" w:noHBand="0" w:noVBand="1"/>
      </w:tblPr>
      <w:tblGrid>
        <w:gridCol w:w="1965"/>
        <w:gridCol w:w="1292"/>
        <w:gridCol w:w="1145"/>
        <w:gridCol w:w="1219"/>
        <w:gridCol w:w="436"/>
        <w:gridCol w:w="1107"/>
      </w:tblGrid>
      <w:tr w:rsidR="00B579A7" w:rsidRPr="00B579A7" w14:paraId="7F909F78" w14:textId="77777777" w:rsidTr="00B579A7">
        <w:trPr>
          <w:trHeight w:val="1392"/>
        </w:trPr>
        <w:tc>
          <w:tcPr>
            <w:tcW w:w="19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522634C0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Receptor Name/Compounds abbreviation </w:t>
            </w:r>
          </w:p>
        </w:tc>
        <w:tc>
          <w:tcPr>
            <w:tcW w:w="129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0CECE"/>
            <w:vAlign w:val="center"/>
            <w:hideMark/>
          </w:tcPr>
          <w:p w14:paraId="1EC29713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GluA1 (Glutamate Alone)</w:t>
            </w:r>
          </w:p>
        </w:tc>
        <w:tc>
          <w:tcPr>
            <w:tcW w:w="114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2A2A67E7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rtemisia judaica</w:t>
            </w:r>
          </w:p>
        </w:tc>
        <w:tc>
          <w:tcPr>
            <w:tcW w:w="12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37E0E501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pplying Glutamate Alone After Artemisia judaica</w:t>
            </w:r>
          </w:p>
        </w:tc>
        <w:tc>
          <w:tcPr>
            <w:tcW w:w="4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49BE3A45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n</w:t>
            </w:r>
          </w:p>
        </w:tc>
        <w:tc>
          <w:tcPr>
            <w:tcW w:w="11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21CE39EB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/A</w:t>
            </w: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bscript"/>
                <w:lang w:val="en-GB"/>
              </w:rPr>
              <w:t>I</w:t>
            </w:r>
          </w:p>
        </w:tc>
      </w:tr>
      <w:tr w:rsidR="00B579A7" w:rsidRPr="00B579A7" w14:paraId="70B93A7D" w14:textId="77777777" w:rsidTr="00B579A7">
        <w:trPr>
          <w:trHeight w:val="312"/>
        </w:trPr>
        <w:tc>
          <w:tcPr>
            <w:tcW w:w="196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42BA26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mplitude</w:t>
            </w:r>
          </w:p>
        </w:tc>
        <w:tc>
          <w:tcPr>
            <w:tcW w:w="129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1CEC31E0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875±78</w:t>
            </w:r>
          </w:p>
        </w:tc>
        <w:tc>
          <w:tcPr>
            <w:tcW w:w="114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2C4231B2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249±25</w:t>
            </w:r>
            <w:r w:rsidRPr="00B579A7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</w:t>
            </w:r>
          </w:p>
        </w:tc>
        <w:tc>
          <w:tcPr>
            <w:tcW w:w="121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027952E8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823±73</w:t>
            </w:r>
          </w:p>
        </w:tc>
        <w:tc>
          <w:tcPr>
            <w:tcW w:w="43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036E4E93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110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39C90B09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3.58±0.13</w:t>
            </w:r>
          </w:p>
        </w:tc>
      </w:tr>
      <w:tr w:rsidR="00B579A7" w:rsidRPr="00B579A7" w14:paraId="49B65D3B" w14:textId="77777777" w:rsidTr="00B579A7">
        <w:trPr>
          <w:trHeight w:val="324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05C35A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pA)</w:t>
            </w:r>
          </w:p>
        </w:tc>
        <w:tc>
          <w:tcPr>
            <w:tcW w:w="12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1240393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4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DA9FADD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21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D09CFAC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43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C70B5BA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0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AF87BE9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B579A7" w:rsidRPr="00B579A7" w14:paraId="14E82033" w14:textId="77777777" w:rsidTr="00B579A7">
        <w:trPr>
          <w:trHeight w:val="276"/>
        </w:trPr>
        <w:tc>
          <w:tcPr>
            <w:tcW w:w="196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4237420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t deact</w:t>
            </w:r>
          </w:p>
        </w:tc>
        <w:tc>
          <w:tcPr>
            <w:tcW w:w="129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0F2AEBB6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2.1±0.1</w:t>
            </w:r>
          </w:p>
        </w:tc>
        <w:tc>
          <w:tcPr>
            <w:tcW w:w="114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CA150CC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4.8±0.4</w:t>
            </w:r>
            <w:r w:rsidRPr="00B579A7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</w:t>
            </w:r>
          </w:p>
        </w:tc>
        <w:tc>
          <w:tcPr>
            <w:tcW w:w="121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53A59E57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43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13B84FBE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110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20D7E13A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</w:tr>
      <w:tr w:rsidR="00B579A7" w:rsidRPr="00B579A7" w14:paraId="1E3AF95A" w14:textId="77777777" w:rsidTr="00B579A7">
        <w:trPr>
          <w:trHeight w:val="288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8280BDC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ms)</w:t>
            </w:r>
          </w:p>
        </w:tc>
        <w:tc>
          <w:tcPr>
            <w:tcW w:w="12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35BCDC4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4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3F19FB0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21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787E15B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43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2DD1F4C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0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8068C24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B579A7" w:rsidRPr="00B579A7" w14:paraId="4F294A22" w14:textId="77777777" w:rsidTr="00B579A7">
        <w:trPr>
          <w:trHeight w:val="276"/>
        </w:trPr>
        <w:tc>
          <w:tcPr>
            <w:tcW w:w="196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77CB4FB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t des</w:t>
            </w:r>
          </w:p>
        </w:tc>
        <w:tc>
          <w:tcPr>
            <w:tcW w:w="129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6637DF5E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2.4±0.1</w:t>
            </w:r>
          </w:p>
        </w:tc>
        <w:tc>
          <w:tcPr>
            <w:tcW w:w="114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880FF5B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.2±0.2</w:t>
            </w:r>
            <w:r w:rsidRPr="00B579A7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</w:t>
            </w:r>
          </w:p>
        </w:tc>
        <w:tc>
          <w:tcPr>
            <w:tcW w:w="121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57D0F03E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43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059D5E7B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110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013E5401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</w:tr>
      <w:tr w:rsidR="00B579A7" w:rsidRPr="00B579A7" w14:paraId="28BAB69A" w14:textId="77777777" w:rsidTr="00B579A7">
        <w:trPr>
          <w:trHeight w:val="288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E0DD4CA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ms)</w:t>
            </w:r>
          </w:p>
        </w:tc>
        <w:tc>
          <w:tcPr>
            <w:tcW w:w="12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A937E6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4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DD26FC3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21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D165365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43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C8A3570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0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D30EB2C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B579A7" w:rsidRPr="00B579A7" w14:paraId="6CC600A0" w14:textId="77777777" w:rsidTr="00B579A7">
        <w:trPr>
          <w:trHeight w:val="1392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1DFBED97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Receptor Name/Compounds abbreviation </w:t>
            </w:r>
          </w:p>
        </w:tc>
        <w:tc>
          <w:tcPr>
            <w:tcW w:w="12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0CECE"/>
            <w:vAlign w:val="center"/>
            <w:hideMark/>
          </w:tcPr>
          <w:p w14:paraId="64D683CF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GluA1/2 (Glutamate Alone)</w:t>
            </w:r>
          </w:p>
        </w:tc>
        <w:tc>
          <w:tcPr>
            <w:tcW w:w="11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148B80C2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rtemisia judaica</w:t>
            </w:r>
          </w:p>
        </w:tc>
        <w:tc>
          <w:tcPr>
            <w:tcW w:w="12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46D73CD0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pplying Glutamate Alone After Artemisia judaica</w:t>
            </w:r>
          </w:p>
        </w:tc>
        <w:tc>
          <w:tcPr>
            <w:tcW w:w="4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4A44C317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n</w:t>
            </w:r>
          </w:p>
        </w:tc>
        <w:tc>
          <w:tcPr>
            <w:tcW w:w="11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4AFD26CA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/A</w:t>
            </w: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bscript"/>
                <w:lang w:val="en-GB"/>
              </w:rPr>
              <w:t>I</w:t>
            </w:r>
          </w:p>
        </w:tc>
      </w:tr>
      <w:tr w:rsidR="00B579A7" w:rsidRPr="00B579A7" w14:paraId="0305719A" w14:textId="77777777" w:rsidTr="00B579A7">
        <w:trPr>
          <w:trHeight w:val="312"/>
        </w:trPr>
        <w:tc>
          <w:tcPr>
            <w:tcW w:w="196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12F3E3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mplitude</w:t>
            </w:r>
          </w:p>
        </w:tc>
        <w:tc>
          <w:tcPr>
            <w:tcW w:w="129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09230563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635±56</w:t>
            </w:r>
          </w:p>
        </w:tc>
        <w:tc>
          <w:tcPr>
            <w:tcW w:w="114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1F926A1B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71±15</w:t>
            </w:r>
            <w:r w:rsidRPr="00B579A7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</w:t>
            </w:r>
          </w:p>
        </w:tc>
        <w:tc>
          <w:tcPr>
            <w:tcW w:w="121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4EFD4EB0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590±55</w:t>
            </w:r>
          </w:p>
        </w:tc>
        <w:tc>
          <w:tcPr>
            <w:tcW w:w="43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66C08C11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110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03CA4D55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3.81±0.23</w:t>
            </w:r>
          </w:p>
        </w:tc>
      </w:tr>
      <w:tr w:rsidR="00B579A7" w:rsidRPr="00B579A7" w14:paraId="53478566" w14:textId="77777777" w:rsidTr="00B579A7">
        <w:trPr>
          <w:trHeight w:val="288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E3CB82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pA)</w:t>
            </w:r>
          </w:p>
        </w:tc>
        <w:tc>
          <w:tcPr>
            <w:tcW w:w="12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802F44C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4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462EFAF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21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291C3F3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43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D16FDAC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0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60E7265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B579A7" w:rsidRPr="00B579A7" w14:paraId="174AB241" w14:textId="77777777" w:rsidTr="00B579A7">
        <w:trPr>
          <w:trHeight w:val="276"/>
        </w:trPr>
        <w:tc>
          <w:tcPr>
            <w:tcW w:w="196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D58BCB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t deact</w:t>
            </w:r>
          </w:p>
        </w:tc>
        <w:tc>
          <w:tcPr>
            <w:tcW w:w="129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1060E09D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2.5±0.2</w:t>
            </w:r>
          </w:p>
        </w:tc>
        <w:tc>
          <w:tcPr>
            <w:tcW w:w="114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F958FDE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5.0±0.5</w:t>
            </w:r>
            <w:r w:rsidRPr="00B579A7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</w:t>
            </w:r>
          </w:p>
        </w:tc>
        <w:tc>
          <w:tcPr>
            <w:tcW w:w="121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57BD37A0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43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110BD842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110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0E741B5F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</w:tr>
      <w:tr w:rsidR="00B579A7" w:rsidRPr="00B579A7" w14:paraId="7F19163B" w14:textId="77777777" w:rsidTr="00B579A7">
        <w:trPr>
          <w:trHeight w:val="324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A51792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ms)</w:t>
            </w:r>
          </w:p>
        </w:tc>
        <w:tc>
          <w:tcPr>
            <w:tcW w:w="12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385F91C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4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5B25C12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21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6830184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43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ADE2322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0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6F6A4B2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B579A7" w:rsidRPr="00B579A7" w14:paraId="7A31DA4C" w14:textId="77777777" w:rsidTr="00B579A7">
        <w:trPr>
          <w:trHeight w:val="276"/>
        </w:trPr>
        <w:tc>
          <w:tcPr>
            <w:tcW w:w="196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76BFE9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t des</w:t>
            </w:r>
          </w:p>
        </w:tc>
        <w:tc>
          <w:tcPr>
            <w:tcW w:w="129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66AD0577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5.1±0.3</w:t>
            </w:r>
          </w:p>
        </w:tc>
        <w:tc>
          <w:tcPr>
            <w:tcW w:w="114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6B78C70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4.1±0.4</w:t>
            </w:r>
            <w:r w:rsidRPr="00B579A7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</w:t>
            </w:r>
          </w:p>
        </w:tc>
        <w:tc>
          <w:tcPr>
            <w:tcW w:w="121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1A935A57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43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21FD712E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110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12EBC6AF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</w:tr>
      <w:tr w:rsidR="00B579A7" w:rsidRPr="00B579A7" w14:paraId="761C07B8" w14:textId="77777777" w:rsidTr="00B579A7">
        <w:trPr>
          <w:trHeight w:val="288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59094B0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ms)</w:t>
            </w:r>
          </w:p>
        </w:tc>
        <w:tc>
          <w:tcPr>
            <w:tcW w:w="12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6A5002C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4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30488D4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21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001F5C5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43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63E6EB7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0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42A4EC0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B579A7" w:rsidRPr="00B579A7" w14:paraId="1A566343" w14:textId="77777777" w:rsidTr="00B579A7">
        <w:trPr>
          <w:trHeight w:val="1392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2C61143B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Receptor Name/Compounds abbreviation </w:t>
            </w:r>
          </w:p>
        </w:tc>
        <w:tc>
          <w:tcPr>
            <w:tcW w:w="12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0CECE"/>
            <w:vAlign w:val="center"/>
            <w:hideMark/>
          </w:tcPr>
          <w:p w14:paraId="2351F4FA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GluA2 (Glutamate Alone)</w:t>
            </w:r>
          </w:p>
        </w:tc>
        <w:tc>
          <w:tcPr>
            <w:tcW w:w="11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1A2FD09F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rtemisia judaica</w:t>
            </w:r>
          </w:p>
        </w:tc>
        <w:tc>
          <w:tcPr>
            <w:tcW w:w="12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37632746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pplying Glutamate Alone After Artemisia judaica</w:t>
            </w:r>
          </w:p>
        </w:tc>
        <w:tc>
          <w:tcPr>
            <w:tcW w:w="4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71E67527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n</w:t>
            </w:r>
          </w:p>
        </w:tc>
        <w:tc>
          <w:tcPr>
            <w:tcW w:w="11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3129595F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/A</w:t>
            </w: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bscript"/>
                <w:lang w:val="en-GB"/>
              </w:rPr>
              <w:t>I</w:t>
            </w:r>
          </w:p>
        </w:tc>
      </w:tr>
      <w:tr w:rsidR="00B579A7" w:rsidRPr="00B579A7" w14:paraId="212BA577" w14:textId="77777777" w:rsidTr="00B579A7">
        <w:trPr>
          <w:trHeight w:val="276"/>
        </w:trPr>
        <w:tc>
          <w:tcPr>
            <w:tcW w:w="196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F2ABB55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mplitude</w:t>
            </w:r>
          </w:p>
        </w:tc>
        <w:tc>
          <w:tcPr>
            <w:tcW w:w="129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25619C59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179±86</w:t>
            </w:r>
          </w:p>
        </w:tc>
        <w:tc>
          <w:tcPr>
            <w:tcW w:w="114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2CB7CE89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301±22</w:t>
            </w:r>
            <w:r w:rsidRPr="00B579A7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</w:t>
            </w:r>
          </w:p>
        </w:tc>
        <w:tc>
          <w:tcPr>
            <w:tcW w:w="121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227B2D32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102±86</w:t>
            </w:r>
          </w:p>
        </w:tc>
        <w:tc>
          <w:tcPr>
            <w:tcW w:w="43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6A819F51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110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09C9E38F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3.98±0.15</w:t>
            </w:r>
          </w:p>
        </w:tc>
      </w:tr>
      <w:tr w:rsidR="00B579A7" w:rsidRPr="00B579A7" w14:paraId="36B4D9F8" w14:textId="77777777" w:rsidTr="00B579A7">
        <w:trPr>
          <w:trHeight w:val="288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7788C5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pA)</w:t>
            </w:r>
          </w:p>
        </w:tc>
        <w:tc>
          <w:tcPr>
            <w:tcW w:w="12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EC6AC6E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4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6D1E104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21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CB1FCE4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43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33F97A3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0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9A915C5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B579A7" w:rsidRPr="00B579A7" w14:paraId="237FC863" w14:textId="77777777" w:rsidTr="00B579A7">
        <w:trPr>
          <w:trHeight w:val="276"/>
        </w:trPr>
        <w:tc>
          <w:tcPr>
            <w:tcW w:w="196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31AC9CC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t deact</w:t>
            </w:r>
          </w:p>
        </w:tc>
        <w:tc>
          <w:tcPr>
            <w:tcW w:w="129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45BC749F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2.3±0.1</w:t>
            </w:r>
          </w:p>
        </w:tc>
        <w:tc>
          <w:tcPr>
            <w:tcW w:w="114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9D2C59C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5.4±0.3</w:t>
            </w:r>
            <w:r w:rsidRPr="00B579A7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</w:t>
            </w:r>
          </w:p>
        </w:tc>
        <w:tc>
          <w:tcPr>
            <w:tcW w:w="121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55F3E74F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43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08FDA249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110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0547832B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</w:tr>
      <w:tr w:rsidR="00B579A7" w:rsidRPr="00B579A7" w14:paraId="5BEE416A" w14:textId="77777777" w:rsidTr="00B579A7">
        <w:trPr>
          <w:trHeight w:val="324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37478B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ms)</w:t>
            </w:r>
          </w:p>
        </w:tc>
        <w:tc>
          <w:tcPr>
            <w:tcW w:w="12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BC08791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4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41DD16B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21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6F7C692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43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A899A92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0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BFB8A1C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B579A7" w:rsidRPr="00B579A7" w14:paraId="5208D3BC" w14:textId="77777777" w:rsidTr="00B579A7">
        <w:trPr>
          <w:trHeight w:val="276"/>
        </w:trPr>
        <w:tc>
          <w:tcPr>
            <w:tcW w:w="196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507944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t des</w:t>
            </w:r>
          </w:p>
        </w:tc>
        <w:tc>
          <w:tcPr>
            <w:tcW w:w="129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504905E9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2.6±0.1</w:t>
            </w:r>
          </w:p>
        </w:tc>
        <w:tc>
          <w:tcPr>
            <w:tcW w:w="114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C749E2D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.0±0.1</w:t>
            </w:r>
            <w:r w:rsidRPr="00B579A7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</w:t>
            </w:r>
          </w:p>
        </w:tc>
        <w:tc>
          <w:tcPr>
            <w:tcW w:w="121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40E4F8B8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43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2B26728D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110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7D055E8A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</w:tr>
      <w:tr w:rsidR="00B579A7" w:rsidRPr="00B579A7" w14:paraId="6513CB6E" w14:textId="77777777" w:rsidTr="00B579A7">
        <w:trPr>
          <w:trHeight w:val="288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7AFBA06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ms)</w:t>
            </w:r>
          </w:p>
        </w:tc>
        <w:tc>
          <w:tcPr>
            <w:tcW w:w="12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B805324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4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502798D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21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AFDD83C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43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75D509C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0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1EA5035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B579A7" w:rsidRPr="00B579A7" w14:paraId="61616172" w14:textId="77777777" w:rsidTr="00B579A7">
        <w:trPr>
          <w:trHeight w:val="1392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4370346B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Receptor Name/Compounds abbreviation </w:t>
            </w:r>
          </w:p>
        </w:tc>
        <w:tc>
          <w:tcPr>
            <w:tcW w:w="12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0CECE"/>
            <w:vAlign w:val="center"/>
            <w:hideMark/>
          </w:tcPr>
          <w:p w14:paraId="4297D792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GluA2/3 (Glutamate Alone)</w:t>
            </w:r>
          </w:p>
        </w:tc>
        <w:tc>
          <w:tcPr>
            <w:tcW w:w="11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5635C8B1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rtemisia judaica</w:t>
            </w:r>
          </w:p>
        </w:tc>
        <w:tc>
          <w:tcPr>
            <w:tcW w:w="121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6861012B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pplying Glutamate Alone After Artemisia judaica</w:t>
            </w:r>
          </w:p>
        </w:tc>
        <w:tc>
          <w:tcPr>
            <w:tcW w:w="4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6C76CAC6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n</w:t>
            </w:r>
          </w:p>
        </w:tc>
        <w:tc>
          <w:tcPr>
            <w:tcW w:w="11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244E0D4F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/A</w:t>
            </w: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bscript"/>
                <w:lang w:val="en-GB"/>
              </w:rPr>
              <w:t>I</w:t>
            </w:r>
          </w:p>
        </w:tc>
      </w:tr>
      <w:tr w:rsidR="00B579A7" w:rsidRPr="00B579A7" w14:paraId="21862F46" w14:textId="77777777" w:rsidTr="00B579A7">
        <w:trPr>
          <w:trHeight w:val="312"/>
        </w:trPr>
        <w:tc>
          <w:tcPr>
            <w:tcW w:w="196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FE432C5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mplitude</w:t>
            </w:r>
          </w:p>
        </w:tc>
        <w:tc>
          <w:tcPr>
            <w:tcW w:w="129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207CA009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512±52</w:t>
            </w:r>
          </w:p>
        </w:tc>
        <w:tc>
          <w:tcPr>
            <w:tcW w:w="114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144578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41±15</w:t>
            </w:r>
            <w:r w:rsidRPr="00B579A7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</w:t>
            </w:r>
          </w:p>
        </w:tc>
        <w:tc>
          <w:tcPr>
            <w:tcW w:w="121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6CBA0261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478±54</w:t>
            </w:r>
          </w:p>
        </w:tc>
        <w:tc>
          <w:tcPr>
            <w:tcW w:w="43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36FA31C2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110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3753B652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3.78±0.26</w:t>
            </w:r>
          </w:p>
        </w:tc>
      </w:tr>
      <w:tr w:rsidR="00B579A7" w:rsidRPr="00B579A7" w14:paraId="4BB3C074" w14:textId="77777777" w:rsidTr="00B579A7">
        <w:trPr>
          <w:trHeight w:val="288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D04ED9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pA)</w:t>
            </w:r>
          </w:p>
        </w:tc>
        <w:tc>
          <w:tcPr>
            <w:tcW w:w="12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96D9A12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4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CBC8A11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21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8098CBC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43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168EAFB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0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10B5B21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B579A7" w:rsidRPr="00B579A7" w14:paraId="38AAC7DD" w14:textId="77777777" w:rsidTr="00B579A7">
        <w:trPr>
          <w:trHeight w:val="276"/>
        </w:trPr>
        <w:tc>
          <w:tcPr>
            <w:tcW w:w="196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9EAF636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t deact</w:t>
            </w:r>
          </w:p>
        </w:tc>
        <w:tc>
          <w:tcPr>
            <w:tcW w:w="129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55F447D0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2.6±0.2</w:t>
            </w:r>
          </w:p>
        </w:tc>
        <w:tc>
          <w:tcPr>
            <w:tcW w:w="114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773DA5F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5.2±0.5</w:t>
            </w:r>
            <w:r w:rsidRPr="00B579A7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</w:t>
            </w:r>
          </w:p>
        </w:tc>
        <w:tc>
          <w:tcPr>
            <w:tcW w:w="121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528D1FE3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43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0B0D3C35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110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15CB7095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</w:tr>
      <w:tr w:rsidR="00B579A7" w:rsidRPr="00B579A7" w14:paraId="6F66864D" w14:textId="77777777" w:rsidTr="00B579A7">
        <w:trPr>
          <w:trHeight w:val="324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AC24AEC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ms)</w:t>
            </w:r>
          </w:p>
        </w:tc>
        <w:tc>
          <w:tcPr>
            <w:tcW w:w="12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AC0E6D8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4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564E5A1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21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ACA204F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43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7467A33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0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5CAC7FA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B579A7" w:rsidRPr="00B579A7" w14:paraId="44D6D92B" w14:textId="77777777" w:rsidTr="00B579A7">
        <w:trPr>
          <w:trHeight w:val="276"/>
        </w:trPr>
        <w:tc>
          <w:tcPr>
            <w:tcW w:w="196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B3B38ED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t des</w:t>
            </w:r>
          </w:p>
        </w:tc>
        <w:tc>
          <w:tcPr>
            <w:tcW w:w="129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3A03A6CD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2.7±0.4</w:t>
            </w:r>
          </w:p>
        </w:tc>
        <w:tc>
          <w:tcPr>
            <w:tcW w:w="114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922E3FC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.1±0.2</w:t>
            </w:r>
            <w:r w:rsidRPr="00B579A7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</w:t>
            </w:r>
          </w:p>
        </w:tc>
        <w:tc>
          <w:tcPr>
            <w:tcW w:w="121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0A910867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43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78FC0053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110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76A57718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</w:tr>
      <w:tr w:rsidR="00B579A7" w:rsidRPr="00B579A7" w14:paraId="06EF5B90" w14:textId="77777777" w:rsidTr="00B579A7">
        <w:trPr>
          <w:trHeight w:val="288"/>
        </w:trPr>
        <w:tc>
          <w:tcPr>
            <w:tcW w:w="19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1560D6F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ms)</w:t>
            </w:r>
          </w:p>
        </w:tc>
        <w:tc>
          <w:tcPr>
            <w:tcW w:w="12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D4E0163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4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498174C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21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9C285DE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43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6966586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0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2C19148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</w:tbl>
    <w:p w14:paraId="4142A6E9" w14:textId="77777777" w:rsidR="00B579A7" w:rsidRDefault="00B579A7" w:rsidP="00B579A7">
      <w:pPr>
        <w:spacing w:after="0" w:line="240" w:lineRule="auto"/>
        <w:rPr>
          <w:rFonts w:asciiTheme="majorBidi" w:eastAsia="Times New Roman" w:hAnsiTheme="majorBidi" w:cstheme="majorBidi"/>
          <w:b/>
          <w:sz w:val="24"/>
          <w:szCs w:val="24"/>
        </w:rPr>
      </w:pPr>
    </w:p>
    <w:p w14:paraId="1C90BAAD" w14:textId="5DE9F6ED" w:rsidR="00B579A7" w:rsidRDefault="00B579A7" w:rsidP="00B579A7">
      <w:pPr>
        <w:spacing w:after="0" w:line="240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6866B8">
        <w:rPr>
          <w:rFonts w:asciiTheme="majorBidi" w:eastAsia="Times New Roman" w:hAnsiTheme="majorBidi" w:cstheme="majorBidi"/>
          <w:b/>
          <w:sz w:val="24"/>
          <w:szCs w:val="24"/>
        </w:rPr>
        <w:t>Table S</w:t>
      </w:r>
      <w:r>
        <w:rPr>
          <w:rFonts w:asciiTheme="majorBidi" w:eastAsia="Times New Roman" w:hAnsiTheme="majorBidi" w:cstheme="majorBidi"/>
          <w:b/>
          <w:sz w:val="24"/>
          <w:szCs w:val="24"/>
        </w:rPr>
        <w:t>2</w:t>
      </w:r>
      <w:r w:rsidRPr="006866B8">
        <w:rPr>
          <w:rFonts w:asciiTheme="majorBidi" w:eastAsia="Times New Roman" w:hAnsiTheme="majorBidi" w:cstheme="majorBidi"/>
          <w:b/>
          <w:sz w:val="24"/>
          <w:szCs w:val="24"/>
        </w:rPr>
        <w:t>. Whole-Cell Recordings</w:t>
      </w:r>
    </w:p>
    <w:tbl>
      <w:tblPr>
        <w:tblW w:w="6260" w:type="dxa"/>
        <w:tblLook w:val="04A0" w:firstRow="1" w:lastRow="0" w:firstColumn="1" w:lastColumn="0" w:noHBand="0" w:noVBand="1"/>
      </w:tblPr>
      <w:tblGrid>
        <w:gridCol w:w="1965"/>
        <w:gridCol w:w="1292"/>
        <w:gridCol w:w="1133"/>
        <w:gridCol w:w="1219"/>
        <w:gridCol w:w="436"/>
        <w:gridCol w:w="1107"/>
      </w:tblGrid>
      <w:tr w:rsidR="00B579A7" w:rsidRPr="00B579A7" w14:paraId="5C0D4502" w14:textId="77777777" w:rsidTr="00B579A7">
        <w:trPr>
          <w:trHeight w:val="1392"/>
        </w:trPr>
        <w:tc>
          <w:tcPr>
            <w:tcW w:w="17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32FCD4C1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Receptor Name/Compounds abbreviation </w:t>
            </w:r>
          </w:p>
        </w:tc>
        <w:tc>
          <w:tcPr>
            <w:tcW w:w="110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0CECE"/>
            <w:vAlign w:val="center"/>
            <w:hideMark/>
          </w:tcPr>
          <w:p w14:paraId="287AC11D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GluA1 (Glutamate Alone)</w:t>
            </w:r>
          </w:p>
        </w:tc>
        <w:tc>
          <w:tcPr>
            <w:tcW w:w="977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084F3694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Portulaca oleracea 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61ED725A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Applying Glutamate Alone After Portulaca oleracea </w:t>
            </w:r>
          </w:p>
        </w:tc>
        <w:tc>
          <w:tcPr>
            <w:tcW w:w="27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6D48D570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n</w:t>
            </w:r>
          </w:p>
        </w:tc>
        <w:tc>
          <w:tcPr>
            <w:tcW w:w="9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1E31155D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/A</w:t>
            </w: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bscript"/>
                <w:lang w:val="en-GB"/>
              </w:rPr>
              <w:t>I</w:t>
            </w:r>
          </w:p>
        </w:tc>
      </w:tr>
      <w:tr w:rsidR="00B579A7" w:rsidRPr="00B579A7" w14:paraId="50CCD58A" w14:textId="77777777" w:rsidTr="00B579A7">
        <w:trPr>
          <w:trHeight w:val="312"/>
        </w:trPr>
        <w:tc>
          <w:tcPr>
            <w:tcW w:w="17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1D4EB9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mplitude</w:t>
            </w:r>
          </w:p>
        </w:tc>
        <w:tc>
          <w:tcPr>
            <w:tcW w:w="110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7361BF62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799±153</w:t>
            </w:r>
          </w:p>
        </w:tc>
        <w:tc>
          <w:tcPr>
            <w:tcW w:w="97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07F80AF1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64±42</w:t>
            </w:r>
            <w:r w:rsidRPr="00B579A7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</w:t>
            </w:r>
          </w:p>
        </w:tc>
        <w:tc>
          <w:tcPr>
            <w:tcW w:w="1161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51C8683C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781±147</w:t>
            </w:r>
          </w:p>
        </w:tc>
        <w:tc>
          <w:tcPr>
            <w:tcW w:w="27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1053B7D7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958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76C0781D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4.96±0.35</w:t>
            </w:r>
          </w:p>
        </w:tc>
      </w:tr>
      <w:tr w:rsidR="00B579A7" w:rsidRPr="00B579A7" w14:paraId="6D500CD2" w14:textId="77777777" w:rsidTr="00B579A7">
        <w:trPr>
          <w:trHeight w:val="324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28E347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pA)</w:t>
            </w:r>
          </w:p>
        </w:tc>
        <w:tc>
          <w:tcPr>
            <w:tcW w:w="110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4A3F3F6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7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0D2DDB1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6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48F810D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27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056C0F1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5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B34A2A3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B579A7" w:rsidRPr="00B579A7" w14:paraId="1B0CDE9D" w14:textId="77777777" w:rsidTr="00B579A7">
        <w:trPr>
          <w:trHeight w:val="276"/>
        </w:trPr>
        <w:tc>
          <w:tcPr>
            <w:tcW w:w="17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08CAAD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t deact</w:t>
            </w:r>
          </w:p>
        </w:tc>
        <w:tc>
          <w:tcPr>
            <w:tcW w:w="110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73542862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97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9E3A20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6.0±0.4</w:t>
            </w:r>
            <w:r w:rsidRPr="00B579A7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</w:t>
            </w:r>
          </w:p>
        </w:tc>
        <w:tc>
          <w:tcPr>
            <w:tcW w:w="116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1728C7A7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27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1280060C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958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5474AC8F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</w:tr>
      <w:tr w:rsidR="00B579A7" w:rsidRPr="00B579A7" w14:paraId="39536573" w14:textId="77777777" w:rsidTr="00B579A7">
        <w:trPr>
          <w:trHeight w:val="288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7C4FFC1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ms)</w:t>
            </w:r>
          </w:p>
        </w:tc>
        <w:tc>
          <w:tcPr>
            <w:tcW w:w="110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B947D55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7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990723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6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BB39AB6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27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431F84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5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E1CFE44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B579A7" w:rsidRPr="00B579A7" w14:paraId="105FA3AB" w14:textId="77777777" w:rsidTr="00B579A7">
        <w:trPr>
          <w:trHeight w:val="276"/>
        </w:trPr>
        <w:tc>
          <w:tcPr>
            <w:tcW w:w="17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67B23C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t des</w:t>
            </w:r>
          </w:p>
        </w:tc>
        <w:tc>
          <w:tcPr>
            <w:tcW w:w="110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582D903F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97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03A2AB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.1±0.1</w:t>
            </w:r>
            <w:r w:rsidRPr="00B579A7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</w:t>
            </w:r>
          </w:p>
        </w:tc>
        <w:tc>
          <w:tcPr>
            <w:tcW w:w="116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11845589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27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1CD23353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958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4707C6BA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</w:tr>
      <w:tr w:rsidR="00B579A7" w:rsidRPr="00B579A7" w14:paraId="12E289DE" w14:textId="77777777" w:rsidTr="00B579A7">
        <w:trPr>
          <w:trHeight w:val="288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167F48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ms)</w:t>
            </w:r>
          </w:p>
        </w:tc>
        <w:tc>
          <w:tcPr>
            <w:tcW w:w="110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A1DD4C8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7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578DE84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6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8FD29F9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27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33FFBE5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5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8AF29C8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B579A7" w:rsidRPr="00B579A7" w14:paraId="635F0DA7" w14:textId="77777777" w:rsidTr="00B579A7">
        <w:trPr>
          <w:trHeight w:val="1392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17CFC392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Receptor Name/Compounds abbreviation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0CECE"/>
            <w:vAlign w:val="center"/>
            <w:hideMark/>
          </w:tcPr>
          <w:p w14:paraId="188E7B2D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GluA1/2 (Glutamate Alone)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2D183D99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Portulaca oleracea 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15FFDEAA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Applying Glutamate Alone After Portulaca oleracea </w:t>
            </w:r>
          </w:p>
        </w:tc>
        <w:tc>
          <w:tcPr>
            <w:tcW w:w="27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140DEF8F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n</w:t>
            </w:r>
          </w:p>
        </w:tc>
        <w:tc>
          <w:tcPr>
            <w:tcW w:w="9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75AC0595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/A</w:t>
            </w: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bscript"/>
                <w:lang w:val="en-GB"/>
              </w:rPr>
              <w:t>I</w:t>
            </w:r>
          </w:p>
        </w:tc>
      </w:tr>
      <w:tr w:rsidR="00B579A7" w:rsidRPr="00B579A7" w14:paraId="7BCB1508" w14:textId="77777777" w:rsidTr="00B579A7">
        <w:trPr>
          <w:trHeight w:val="312"/>
        </w:trPr>
        <w:tc>
          <w:tcPr>
            <w:tcW w:w="17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09BA87E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mplitude</w:t>
            </w:r>
          </w:p>
        </w:tc>
        <w:tc>
          <w:tcPr>
            <w:tcW w:w="110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7E9BC808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621±82</w:t>
            </w:r>
          </w:p>
        </w:tc>
        <w:tc>
          <w:tcPr>
            <w:tcW w:w="97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3955C814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23±28</w:t>
            </w:r>
            <w:r w:rsidRPr="00B579A7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</w:t>
            </w:r>
          </w:p>
        </w:tc>
        <w:tc>
          <w:tcPr>
            <w:tcW w:w="1161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2AE973C5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599±86</w:t>
            </w:r>
          </w:p>
        </w:tc>
        <w:tc>
          <w:tcPr>
            <w:tcW w:w="27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590B1180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958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18AB398A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5.15±0.45</w:t>
            </w:r>
          </w:p>
        </w:tc>
      </w:tr>
      <w:tr w:rsidR="00B579A7" w:rsidRPr="00B579A7" w14:paraId="17B03FBA" w14:textId="77777777" w:rsidTr="00B579A7">
        <w:trPr>
          <w:trHeight w:val="288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8F2D30F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pA)</w:t>
            </w:r>
          </w:p>
        </w:tc>
        <w:tc>
          <w:tcPr>
            <w:tcW w:w="110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697C9BA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7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822D843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6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BCF4734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27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9EB4698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5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200119B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B579A7" w:rsidRPr="00B579A7" w14:paraId="465669FC" w14:textId="77777777" w:rsidTr="00B579A7">
        <w:trPr>
          <w:trHeight w:val="276"/>
        </w:trPr>
        <w:tc>
          <w:tcPr>
            <w:tcW w:w="17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F8982EF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t deact</w:t>
            </w:r>
          </w:p>
        </w:tc>
        <w:tc>
          <w:tcPr>
            <w:tcW w:w="110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3970E5CA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97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B2C3D7E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6.2±0.5</w:t>
            </w:r>
            <w:r w:rsidRPr="00B579A7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</w:t>
            </w:r>
          </w:p>
        </w:tc>
        <w:tc>
          <w:tcPr>
            <w:tcW w:w="1161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2B3FCCB6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27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499D35F6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958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2F2C0206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</w:tr>
      <w:tr w:rsidR="00B579A7" w:rsidRPr="00B579A7" w14:paraId="65B604A4" w14:textId="77777777" w:rsidTr="00B579A7">
        <w:trPr>
          <w:trHeight w:val="324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C2CBF29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ms)</w:t>
            </w:r>
          </w:p>
        </w:tc>
        <w:tc>
          <w:tcPr>
            <w:tcW w:w="110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BAE8732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7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1857A61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6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8B4C6B0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27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A37138C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5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DF5B1E2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B579A7" w:rsidRPr="00B579A7" w14:paraId="42AC0039" w14:textId="77777777" w:rsidTr="00B579A7">
        <w:trPr>
          <w:trHeight w:val="276"/>
        </w:trPr>
        <w:tc>
          <w:tcPr>
            <w:tcW w:w="17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2DCE3BE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t des</w:t>
            </w:r>
          </w:p>
        </w:tc>
        <w:tc>
          <w:tcPr>
            <w:tcW w:w="110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3F19B389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97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8095B7F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3.8±0.3</w:t>
            </w:r>
            <w:r w:rsidRPr="00B579A7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</w:t>
            </w:r>
          </w:p>
        </w:tc>
        <w:tc>
          <w:tcPr>
            <w:tcW w:w="1161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7A07F0F9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27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1DB4787F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958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2F7F5350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</w:tr>
      <w:tr w:rsidR="00B579A7" w:rsidRPr="00B579A7" w14:paraId="73D05762" w14:textId="77777777" w:rsidTr="00B579A7">
        <w:trPr>
          <w:trHeight w:val="288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917494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ms)</w:t>
            </w:r>
          </w:p>
        </w:tc>
        <w:tc>
          <w:tcPr>
            <w:tcW w:w="110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63244DA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7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1885F67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6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7C09DCD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27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372A1D4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5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FB73DF3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B579A7" w:rsidRPr="00B579A7" w14:paraId="00F37F2C" w14:textId="77777777" w:rsidTr="00B579A7">
        <w:trPr>
          <w:trHeight w:val="1392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1AB54F14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Receptor Name/Compounds abbreviation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0CECE"/>
            <w:vAlign w:val="center"/>
            <w:hideMark/>
          </w:tcPr>
          <w:p w14:paraId="38A76B23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GluA2 (Glutamate Alone)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09C5F263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Portulaca oleracea 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09F07D2F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Applying Glutamate Alone After Portulaca oleracea </w:t>
            </w:r>
          </w:p>
        </w:tc>
        <w:tc>
          <w:tcPr>
            <w:tcW w:w="27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69FF36E8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n</w:t>
            </w:r>
          </w:p>
        </w:tc>
        <w:tc>
          <w:tcPr>
            <w:tcW w:w="9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7EEA6361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/A</w:t>
            </w: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bscript"/>
                <w:lang w:val="en-GB"/>
              </w:rPr>
              <w:t>I</w:t>
            </w:r>
          </w:p>
        </w:tc>
      </w:tr>
      <w:tr w:rsidR="00B579A7" w:rsidRPr="00B579A7" w14:paraId="20798890" w14:textId="77777777" w:rsidTr="00B579A7">
        <w:trPr>
          <w:trHeight w:val="276"/>
        </w:trPr>
        <w:tc>
          <w:tcPr>
            <w:tcW w:w="17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626313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mplitude</w:t>
            </w:r>
          </w:p>
        </w:tc>
        <w:tc>
          <w:tcPr>
            <w:tcW w:w="110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117F8A33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132±112</w:t>
            </w:r>
          </w:p>
        </w:tc>
        <w:tc>
          <w:tcPr>
            <w:tcW w:w="97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64E591A4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212±33</w:t>
            </w:r>
            <w:r w:rsidRPr="00B579A7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</w:t>
            </w:r>
          </w:p>
        </w:tc>
        <w:tc>
          <w:tcPr>
            <w:tcW w:w="1161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5611313B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99±113</w:t>
            </w:r>
          </w:p>
        </w:tc>
        <w:tc>
          <w:tcPr>
            <w:tcW w:w="27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6C9A9520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958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0157CDA9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5.38±0.30</w:t>
            </w:r>
          </w:p>
        </w:tc>
      </w:tr>
      <w:tr w:rsidR="00B579A7" w:rsidRPr="00B579A7" w14:paraId="1F3D17D8" w14:textId="77777777" w:rsidTr="00B579A7">
        <w:trPr>
          <w:trHeight w:val="288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178D0AE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pA)</w:t>
            </w:r>
          </w:p>
        </w:tc>
        <w:tc>
          <w:tcPr>
            <w:tcW w:w="110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2EA9CC8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7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D8D86BD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6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976D194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27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E53218F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5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63B6276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B579A7" w:rsidRPr="00B579A7" w14:paraId="0CDBA980" w14:textId="77777777" w:rsidTr="00B579A7">
        <w:trPr>
          <w:trHeight w:val="276"/>
        </w:trPr>
        <w:tc>
          <w:tcPr>
            <w:tcW w:w="17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C87E2F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t deact</w:t>
            </w:r>
          </w:p>
        </w:tc>
        <w:tc>
          <w:tcPr>
            <w:tcW w:w="110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779D73D6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97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E71E3BB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6.5±0.3</w:t>
            </w:r>
            <w:r w:rsidRPr="00B579A7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</w:t>
            </w:r>
          </w:p>
        </w:tc>
        <w:tc>
          <w:tcPr>
            <w:tcW w:w="1161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223A7B0A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27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388EFD15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958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608FEF49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</w:tr>
      <w:tr w:rsidR="00B579A7" w:rsidRPr="00B579A7" w14:paraId="176EE780" w14:textId="77777777" w:rsidTr="00B579A7">
        <w:trPr>
          <w:trHeight w:val="324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2024F24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ms)</w:t>
            </w:r>
          </w:p>
        </w:tc>
        <w:tc>
          <w:tcPr>
            <w:tcW w:w="110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DA30866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7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285EF3F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6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7381496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27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D7A8A05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5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10DBF40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B579A7" w:rsidRPr="00B579A7" w14:paraId="24D69F61" w14:textId="77777777" w:rsidTr="00B579A7">
        <w:trPr>
          <w:trHeight w:val="276"/>
        </w:trPr>
        <w:tc>
          <w:tcPr>
            <w:tcW w:w="17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4B3C689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t des</w:t>
            </w:r>
          </w:p>
        </w:tc>
        <w:tc>
          <w:tcPr>
            <w:tcW w:w="110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4FD42F9D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97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A337C92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0.9±0.1</w:t>
            </w:r>
            <w:r w:rsidRPr="00B579A7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</w:t>
            </w:r>
          </w:p>
        </w:tc>
        <w:tc>
          <w:tcPr>
            <w:tcW w:w="1161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443E9B0C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27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30CEE311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958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0BE9D680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</w:tr>
      <w:tr w:rsidR="00B579A7" w:rsidRPr="00B579A7" w14:paraId="07DD07F7" w14:textId="77777777" w:rsidTr="00B579A7">
        <w:trPr>
          <w:trHeight w:val="288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8AD0C87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ms)</w:t>
            </w:r>
          </w:p>
        </w:tc>
        <w:tc>
          <w:tcPr>
            <w:tcW w:w="110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1C66B0B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7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40529DD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6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523C4DA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27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843A735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5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6723EB9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B579A7" w:rsidRPr="00B579A7" w14:paraId="401E56D0" w14:textId="77777777" w:rsidTr="00B579A7">
        <w:trPr>
          <w:trHeight w:val="1392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45875084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Receptor Name/Compounds abbreviation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0CECE"/>
            <w:vAlign w:val="center"/>
            <w:hideMark/>
          </w:tcPr>
          <w:p w14:paraId="7328C439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GluA2/3 (Glutamate Alone)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7DFCAA9A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Portulaca oleracea 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6129C55D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Applying Glutamate Alone After Portulaca oleracea </w:t>
            </w:r>
          </w:p>
        </w:tc>
        <w:tc>
          <w:tcPr>
            <w:tcW w:w="27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1A855E86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n</w:t>
            </w:r>
          </w:p>
        </w:tc>
        <w:tc>
          <w:tcPr>
            <w:tcW w:w="9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0987F713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/A</w:t>
            </w: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bscript"/>
                <w:lang w:val="en-GB"/>
              </w:rPr>
              <w:t>I</w:t>
            </w:r>
          </w:p>
        </w:tc>
      </w:tr>
      <w:tr w:rsidR="00B579A7" w:rsidRPr="00B579A7" w14:paraId="1B28BDEE" w14:textId="77777777" w:rsidTr="00B579A7">
        <w:trPr>
          <w:trHeight w:val="312"/>
        </w:trPr>
        <w:tc>
          <w:tcPr>
            <w:tcW w:w="17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6F54B44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mplitude</w:t>
            </w:r>
          </w:p>
        </w:tc>
        <w:tc>
          <w:tcPr>
            <w:tcW w:w="110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6B556A82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474±79</w:t>
            </w:r>
          </w:p>
        </w:tc>
        <w:tc>
          <w:tcPr>
            <w:tcW w:w="97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46E3F244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96±27</w:t>
            </w:r>
            <w:r w:rsidRPr="00B579A7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</w:t>
            </w:r>
          </w:p>
        </w:tc>
        <w:tc>
          <w:tcPr>
            <w:tcW w:w="1161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31D1EA0E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461±85</w:t>
            </w:r>
          </w:p>
        </w:tc>
        <w:tc>
          <w:tcPr>
            <w:tcW w:w="27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5D0CDC46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958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516B4451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5.10±0.58</w:t>
            </w:r>
          </w:p>
        </w:tc>
      </w:tr>
      <w:tr w:rsidR="00B579A7" w:rsidRPr="00B579A7" w14:paraId="3653DC24" w14:textId="77777777" w:rsidTr="00B579A7">
        <w:trPr>
          <w:trHeight w:val="288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0B1986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pA)</w:t>
            </w:r>
          </w:p>
        </w:tc>
        <w:tc>
          <w:tcPr>
            <w:tcW w:w="110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5DED6CA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7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0E2C433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6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68D9093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27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FF02C25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5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BDA71FD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B579A7" w:rsidRPr="00B579A7" w14:paraId="589EF99F" w14:textId="77777777" w:rsidTr="00B579A7">
        <w:trPr>
          <w:trHeight w:val="276"/>
        </w:trPr>
        <w:tc>
          <w:tcPr>
            <w:tcW w:w="17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3113D7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1.1</w:t>
            </w:r>
          </w:p>
        </w:tc>
        <w:tc>
          <w:tcPr>
            <w:tcW w:w="110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57D2F2E0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97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BC580F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6.1±0.5</w:t>
            </w:r>
            <w:r w:rsidRPr="00B579A7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</w:t>
            </w:r>
          </w:p>
        </w:tc>
        <w:tc>
          <w:tcPr>
            <w:tcW w:w="116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1E8B2BBE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27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5C19C7E7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958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6416C561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</w:tr>
      <w:tr w:rsidR="00B579A7" w:rsidRPr="00B579A7" w14:paraId="1CD45B5C" w14:textId="77777777" w:rsidTr="00B579A7">
        <w:trPr>
          <w:trHeight w:val="324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5DB2B5E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ms)</w:t>
            </w:r>
          </w:p>
        </w:tc>
        <w:tc>
          <w:tcPr>
            <w:tcW w:w="110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41B907D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7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82CEFF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6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54BE055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27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AE9F29A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5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C0CA9A1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B579A7" w:rsidRPr="00B579A7" w14:paraId="54881E5F" w14:textId="77777777" w:rsidTr="00B579A7">
        <w:trPr>
          <w:trHeight w:val="276"/>
        </w:trPr>
        <w:tc>
          <w:tcPr>
            <w:tcW w:w="17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C1920B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t des</w:t>
            </w:r>
          </w:p>
        </w:tc>
        <w:tc>
          <w:tcPr>
            <w:tcW w:w="110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320C7D9F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97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3C1D7F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.0±0.2</w:t>
            </w:r>
            <w:r w:rsidRPr="00B579A7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</w:t>
            </w:r>
          </w:p>
        </w:tc>
        <w:tc>
          <w:tcPr>
            <w:tcW w:w="116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314457B8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27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25E60BBB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958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055CCF44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</w:tr>
      <w:tr w:rsidR="00B579A7" w:rsidRPr="00B579A7" w14:paraId="63221ECC" w14:textId="77777777" w:rsidTr="00B579A7">
        <w:trPr>
          <w:trHeight w:val="288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0204F9" w14:textId="77777777" w:rsidR="00B579A7" w:rsidRPr="00B579A7" w:rsidRDefault="00B579A7" w:rsidP="00B57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B579A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ms)</w:t>
            </w:r>
          </w:p>
        </w:tc>
        <w:tc>
          <w:tcPr>
            <w:tcW w:w="110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9856B7F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7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79B2F7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6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DD380AD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27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5FC499C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5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AA0BA90" w14:textId="77777777" w:rsidR="00B579A7" w:rsidRPr="00B579A7" w:rsidRDefault="00B579A7" w:rsidP="00B579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</w:tbl>
    <w:p w14:paraId="2BB56E4A" w14:textId="77777777" w:rsidR="00B579A7" w:rsidRDefault="00B579A7" w:rsidP="00B579A7">
      <w:pPr>
        <w:spacing w:after="0" w:line="240" w:lineRule="auto"/>
        <w:rPr>
          <w:rFonts w:asciiTheme="majorBidi" w:eastAsia="Times New Roman" w:hAnsiTheme="majorBidi" w:cstheme="majorBidi"/>
          <w:b/>
          <w:sz w:val="24"/>
          <w:szCs w:val="24"/>
        </w:rPr>
      </w:pPr>
    </w:p>
    <w:p w14:paraId="543BA3C6" w14:textId="77777777" w:rsidR="00B579A7" w:rsidRPr="006866B8" w:rsidRDefault="00B579A7" w:rsidP="00B579A7">
      <w:pPr>
        <w:spacing w:after="0" w:line="240" w:lineRule="auto"/>
        <w:rPr>
          <w:rFonts w:asciiTheme="majorBidi" w:eastAsia="Times New Roman" w:hAnsiTheme="majorBidi" w:cstheme="majorBidi"/>
          <w:b/>
          <w:sz w:val="24"/>
          <w:szCs w:val="24"/>
        </w:rPr>
      </w:pPr>
    </w:p>
    <w:p w14:paraId="4D534DE8" w14:textId="33A6F71B" w:rsidR="0059206E" w:rsidRDefault="00B579A7" w:rsidP="006B15DF">
      <w:pPr>
        <w:spacing w:after="0" w:line="240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6866B8">
        <w:rPr>
          <w:rFonts w:asciiTheme="majorBidi" w:eastAsia="Times New Roman" w:hAnsiTheme="majorBidi" w:cstheme="majorBidi"/>
          <w:b/>
          <w:sz w:val="24"/>
          <w:szCs w:val="24"/>
        </w:rPr>
        <w:t>Table S</w:t>
      </w:r>
      <w:r>
        <w:rPr>
          <w:rFonts w:asciiTheme="majorBidi" w:eastAsia="Times New Roman" w:hAnsiTheme="majorBidi" w:cstheme="majorBidi"/>
          <w:b/>
          <w:sz w:val="24"/>
          <w:szCs w:val="24"/>
        </w:rPr>
        <w:t>3</w:t>
      </w:r>
      <w:r w:rsidRPr="006866B8">
        <w:rPr>
          <w:rFonts w:asciiTheme="majorBidi" w:eastAsia="Times New Roman" w:hAnsiTheme="majorBidi" w:cstheme="majorBidi"/>
          <w:b/>
          <w:sz w:val="24"/>
          <w:szCs w:val="24"/>
        </w:rPr>
        <w:t>. Whole-Cell Recordings</w:t>
      </w:r>
    </w:p>
    <w:tbl>
      <w:tblPr>
        <w:tblW w:w="6480" w:type="dxa"/>
        <w:tblLook w:val="04A0" w:firstRow="1" w:lastRow="0" w:firstColumn="1" w:lastColumn="0" w:noHBand="0" w:noVBand="1"/>
      </w:tblPr>
      <w:tblGrid>
        <w:gridCol w:w="1965"/>
        <w:gridCol w:w="1292"/>
        <w:gridCol w:w="1268"/>
        <w:gridCol w:w="1268"/>
        <w:gridCol w:w="436"/>
        <w:gridCol w:w="1107"/>
      </w:tblGrid>
      <w:tr w:rsidR="006B15DF" w:rsidRPr="006B15DF" w14:paraId="460DD3C7" w14:textId="77777777" w:rsidTr="006B15DF">
        <w:trPr>
          <w:trHeight w:val="1392"/>
        </w:trPr>
        <w:tc>
          <w:tcPr>
            <w:tcW w:w="17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07364480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Receptor Name/Compounds abbreviation </w:t>
            </w:r>
          </w:p>
        </w:tc>
        <w:tc>
          <w:tcPr>
            <w:tcW w:w="110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0CECE"/>
            <w:vAlign w:val="center"/>
            <w:hideMark/>
          </w:tcPr>
          <w:p w14:paraId="47EE9C1F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GluA1 (Glutamate Alone)</w:t>
            </w:r>
          </w:p>
        </w:tc>
        <w:tc>
          <w:tcPr>
            <w:tcW w:w="114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27E81EE4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Terminalia chebula 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0EF5CB33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Applying Glutamate Alone After Terminalia chebula </w:t>
            </w:r>
          </w:p>
        </w:tc>
        <w:tc>
          <w:tcPr>
            <w:tcW w:w="2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06812A1D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n</w:t>
            </w:r>
          </w:p>
        </w:tc>
        <w:tc>
          <w:tcPr>
            <w:tcW w:w="96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2439520F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/A</w:t>
            </w: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bscript"/>
                <w:lang w:val="en-GB"/>
              </w:rPr>
              <w:t>I</w:t>
            </w:r>
          </w:p>
        </w:tc>
      </w:tr>
      <w:tr w:rsidR="006B15DF" w:rsidRPr="006B15DF" w14:paraId="32D72599" w14:textId="77777777" w:rsidTr="006B15DF">
        <w:trPr>
          <w:trHeight w:val="312"/>
        </w:trPr>
        <w:tc>
          <w:tcPr>
            <w:tcW w:w="17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B825A54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mplitude</w:t>
            </w:r>
          </w:p>
        </w:tc>
        <w:tc>
          <w:tcPr>
            <w:tcW w:w="110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72D0049B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827±120</w:t>
            </w:r>
          </w:p>
        </w:tc>
        <w:tc>
          <w:tcPr>
            <w:tcW w:w="114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314DA213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28±31</w:t>
            </w:r>
            <w:r w:rsidRPr="006B15D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*</w:t>
            </w:r>
          </w:p>
        </w:tc>
        <w:tc>
          <w:tcPr>
            <w:tcW w:w="1211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0A4F7ECF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808±116</w:t>
            </w:r>
          </w:p>
        </w:tc>
        <w:tc>
          <w:tcPr>
            <w:tcW w:w="28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26C07EC0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96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41CB6464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6.68±0.81</w:t>
            </w:r>
          </w:p>
        </w:tc>
      </w:tr>
      <w:tr w:rsidR="006B15DF" w:rsidRPr="006B15DF" w14:paraId="75E1F8E0" w14:textId="77777777" w:rsidTr="006B15DF">
        <w:trPr>
          <w:trHeight w:val="324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CA2D30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pA)</w:t>
            </w:r>
          </w:p>
        </w:tc>
        <w:tc>
          <w:tcPr>
            <w:tcW w:w="110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1342C4F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4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9948A12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21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281CE4D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28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8D419D1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6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BEF4976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6B15DF" w:rsidRPr="006B15DF" w14:paraId="7F5E0AC7" w14:textId="77777777" w:rsidTr="006B15DF">
        <w:trPr>
          <w:trHeight w:val="276"/>
        </w:trPr>
        <w:tc>
          <w:tcPr>
            <w:tcW w:w="17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158E60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t deact</w:t>
            </w:r>
          </w:p>
        </w:tc>
        <w:tc>
          <w:tcPr>
            <w:tcW w:w="110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4B03F362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114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9CCFD7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8.3±0.5</w:t>
            </w:r>
            <w:r w:rsidRPr="006B15D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*</w:t>
            </w:r>
          </w:p>
        </w:tc>
        <w:tc>
          <w:tcPr>
            <w:tcW w:w="121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27DE51C2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28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16F353A0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96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0FDBD3EE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</w:tr>
      <w:tr w:rsidR="006B15DF" w:rsidRPr="006B15DF" w14:paraId="16F35519" w14:textId="77777777" w:rsidTr="006B15DF">
        <w:trPr>
          <w:trHeight w:val="288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5D072C5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ms)</w:t>
            </w:r>
          </w:p>
        </w:tc>
        <w:tc>
          <w:tcPr>
            <w:tcW w:w="110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8CFE0C9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4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EF441B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21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B14856C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28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D4F29E5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6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1070FBB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6B15DF" w:rsidRPr="006B15DF" w14:paraId="05A35279" w14:textId="77777777" w:rsidTr="006B15DF">
        <w:trPr>
          <w:trHeight w:val="276"/>
        </w:trPr>
        <w:tc>
          <w:tcPr>
            <w:tcW w:w="17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0146398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t des</w:t>
            </w:r>
          </w:p>
        </w:tc>
        <w:tc>
          <w:tcPr>
            <w:tcW w:w="110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793D8AF1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114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083FC1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0.8±0.1</w:t>
            </w:r>
            <w:r w:rsidRPr="006B15D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*</w:t>
            </w:r>
          </w:p>
        </w:tc>
        <w:tc>
          <w:tcPr>
            <w:tcW w:w="121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5C82A0DC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28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1A61F848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96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3B7EAC43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</w:tr>
      <w:tr w:rsidR="006B15DF" w:rsidRPr="006B15DF" w14:paraId="07D0A641" w14:textId="77777777" w:rsidTr="006B15DF">
        <w:trPr>
          <w:trHeight w:val="288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59F8E0C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ms)</w:t>
            </w:r>
          </w:p>
        </w:tc>
        <w:tc>
          <w:tcPr>
            <w:tcW w:w="110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5195500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4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7DEB765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21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62E61BA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28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C67F3B6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6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AFD707A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6B15DF" w:rsidRPr="006B15DF" w14:paraId="428A3CE8" w14:textId="77777777" w:rsidTr="006B15DF">
        <w:trPr>
          <w:trHeight w:val="1392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6A86CC59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Receptor Name/Compounds abbreviation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0CECE"/>
            <w:vAlign w:val="center"/>
            <w:hideMark/>
          </w:tcPr>
          <w:p w14:paraId="505A7023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GluA1/2 (Glutamate Alone)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388CC795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Terminalia chebula 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0BD162F1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Applying Glutamate Alone After Terminalia chebula </w:t>
            </w:r>
          </w:p>
        </w:tc>
        <w:tc>
          <w:tcPr>
            <w:tcW w:w="2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7ACD79C9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n</w:t>
            </w:r>
          </w:p>
        </w:tc>
        <w:tc>
          <w:tcPr>
            <w:tcW w:w="96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37C603BD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/A</w:t>
            </w: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bscript"/>
                <w:lang w:val="en-GB"/>
              </w:rPr>
              <w:t>I</w:t>
            </w:r>
          </w:p>
        </w:tc>
      </w:tr>
      <w:tr w:rsidR="006B15DF" w:rsidRPr="006B15DF" w14:paraId="6CBE857D" w14:textId="77777777" w:rsidTr="006B15DF">
        <w:trPr>
          <w:trHeight w:val="312"/>
        </w:trPr>
        <w:tc>
          <w:tcPr>
            <w:tcW w:w="17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4F628D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mplitude</w:t>
            </w:r>
          </w:p>
        </w:tc>
        <w:tc>
          <w:tcPr>
            <w:tcW w:w="110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C84A5FF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635±69</w:t>
            </w:r>
          </w:p>
        </w:tc>
        <w:tc>
          <w:tcPr>
            <w:tcW w:w="114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E0FB42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88±21</w:t>
            </w:r>
            <w:r w:rsidRPr="006B15D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*</w:t>
            </w:r>
          </w:p>
        </w:tc>
        <w:tc>
          <w:tcPr>
            <w:tcW w:w="1211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7D13E1B9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613±74</w:t>
            </w:r>
          </w:p>
        </w:tc>
        <w:tc>
          <w:tcPr>
            <w:tcW w:w="28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7EC772BC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96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4489924E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6.85±0.87</w:t>
            </w:r>
          </w:p>
        </w:tc>
      </w:tr>
      <w:tr w:rsidR="006B15DF" w:rsidRPr="006B15DF" w14:paraId="0030F964" w14:textId="77777777" w:rsidTr="006B15DF">
        <w:trPr>
          <w:trHeight w:val="288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413ED5E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pA)</w:t>
            </w:r>
          </w:p>
        </w:tc>
        <w:tc>
          <w:tcPr>
            <w:tcW w:w="110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B860AC9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4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058A07B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21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311520C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28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A855526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6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82074E3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6B15DF" w:rsidRPr="006B15DF" w14:paraId="370394F4" w14:textId="77777777" w:rsidTr="006B15DF">
        <w:trPr>
          <w:trHeight w:val="276"/>
        </w:trPr>
        <w:tc>
          <w:tcPr>
            <w:tcW w:w="17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1DC2B65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t deact</w:t>
            </w:r>
          </w:p>
        </w:tc>
        <w:tc>
          <w:tcPr>
            <w:tcW w:w="110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2679B921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114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BFFD62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8.7±0.7</w:t>
            </w:r>
            <w:r w:rsidRPr="006B15D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*</w:t>
            </w:r>
          </w:p>
        </w:tc>
        <w:tc>
          <w:tcPr>
            <w:tcW w:w="121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2E685CA3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28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74B6B05B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96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1F98766A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</w:tr>
      <w:tr w:rsidR="006B15DF" w:rsidRPr="006B15DF" w14:paraId="4AFA6AFC" w14:textId="77777777" w:rsidTr="006B15DF">
        <w:trPr>
          <w:trHeight w:val="324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F762351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ms)</w:t>
            </w:r>
          </w:p>
        </w:tc>
        <w:tc>
          <w:tcPr>
            <w:tcW w:w="110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235A9A1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4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FB938BE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21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FC28DCA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28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5C66423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6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6FC5FF6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6B15DF" w:rsidRPr="006B15DF" w14:paraId="26F38C01" w14:textId="77777777" w:rsidTr="006B15DF">
        <w:trPr>
          <w:trHeight w:val="276"/>
        </w:trPr>
        <w:tc>
          <w:tcPr>
            <w:tcW w:w="17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E720E3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t des</w:t>
            </w:r>
          </w:p>
        </w:tc>
        <w:tc>
          <w:tcPr>
            <w:tcW w:w="110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54E5680D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114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D58E6A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2.9±0.3</w:t>
            </w:r>
            <w:r w:rsidRPr="006B15D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</w:t>
            </w:r>
          </w:p>
        </w:tc>
        <w:tc>
          <w:tcPr>
            <w:tcW w:w="121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3EC57497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28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381696E7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96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55A7F1C9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</w:tr>
      <w:tr w:rsidR="006B15DF" w:rsidRPr="006B15DF" w14:paraId="673E7025" w14:textId="77777777" w:rsidTr="006B15DF">
        <w:trPr>
          <w:trHeight w:val="288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4ECFFD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ms)</w:t>
            </w:r>
          </w:p>
        </w:tc>
        <w:tc>
          <w:tcPr>
            <w:tcW w:w="110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28DFDA5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4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486987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21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1051790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28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B65E001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6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E4F6766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6B15DF" w:rsidRPr="006B15DF" w14:paraId="580F3197" w14:textId="77777777" w:rsidTr="006B15DF">
        <w:trPr>
          <w:trHeight w:val="1392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61612F34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Receptor Name/Compounds abbreviation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0CECE"/>
            <w:vAlign w:val="center"/>
            <w:hideMark/>
          </w:tcPr>
          <w:p w14:paraId="685CD014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GluA2 (Glutamate Alone)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4BA78893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Terminalia chebula 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752F4C29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Applying Glutamate Alone After Terminalia chebula </w:t>
            </w:r>
          </w:p>
        </w:tc>
        <w:tc>
          <w:tcPr>
            <w:tcW w:w="2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3289BC27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n</w:t>
            </w:r>
          </w:p>
        </w:tc>
        <w:tc>
          <w:tcPr>
            <w:tcW w:w="96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6903F65D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/A</w:t>
            </w: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bscript"/>
                <w:lang w:val="en-GB"/>
              </w:rPr>
              <w:t>I</w:t>
            </w:r>
          </w:p>
        </w:tc>
      </w:tr>
      <w:tr w:rsidR="006B15DF" w:rsidRPr="006B15DF" w14:paraId="2F8DA44E" w14:textId="77777777" w:rsidTr="006B15DF">
        <w:trPr>
          <w:trHeight w:val="276"/>
        </w:trPr>
        <w:tc>
          <w:tcPr>
            <w:tcW w:w="17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9EE4598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mplitude</w:t>
            </w:r>
          </w:p>
        </w:tc>
        <w:tc>
          <w:tcPr>
            <w:tcW w:w="110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24F0CCF6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143±99</w:t>
            </w:r>
          </w:p>
        </w:tc>
        <w:tc>
          <w:tcPr>
            <w:tcW w:w="114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44F3ACB1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49±26</w:t>
            </w:r>
            <w:r w:rsidRPr="006B15D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*</w:t>
            </w:r>
          </w:p>
        </w:tc>
        <w:tc>
          <w:tcPr>
            <w:tcW w:w="1211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5334EC66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110±101</w:t>
            </w:r>
          </w:p>
        </w:tc>
        <w:tc>
          <w:tcPr>
            <w:tcW w:w="28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305DE6B0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96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1D67BB6A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7.34±0.59</w:t>
            </w:r>
          </w:p>
        </w:tc>
      </w:tr>
      <w:tr w:rsidR="006B15DF" w:rsidRPr="006B15DF" w14:paraId="562E33EF" w14:textId="77777777" w:rsidTr="006B15DF">
        <w:trPr>
          <w:trHeight w:val="288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7E51329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pA)</w:t>
            </w:r>
          </w:p>
        </w:tc>
        <w:tc>
          <w:tcPr>
            <w:tcW w:w="110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A1CE907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4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224A948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21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7EECAB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28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74A6131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6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B7F856B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6B15DF" w:rsidRPr="006B15DF" w14:paraId="0FDE9C1C" w14:textId="77777777" w:rsidTr="006B15DF">
        <w:trPr>
          <w:trHeight w:val="276"/>
        </w:trPr>
        <w:tc>
          <w:tcPr>
            <w:tcW w:w="17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8B3E67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t deact</w:t>
            </w:r>
          </w:p>
        </w:tc>
        <w:tc>
          <w:tcPr>
            <w:tcW w:w="110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09E5C273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114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615EC3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9.0±0.6</w:t>
            </w:r>
            <w:r w:rsidRPr="006B15D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*</w:t>
            </w:r>
          </w:p>
        </w:tc>
        <w:tc>
          <w:tcPr>
            <w:tcW w:w="121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087D4665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28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49024537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96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7726357B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</w:tr>
      <w:tr w:rsidR="006B15DF" w:rsidRPr="006B15DF" w14:paraId="3EE6147C" w14:textId="77777777" w:rsidTr="006B15DF">
        <w:trPr>
          <w:trHeight w:val="324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178B5A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ms)</w:t>
            </w:r>
          </w:p>
        </w:tc>
        <w:tc>
          <w:tcPr>
            <w:tcW w:w="110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449E9D8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4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29CB765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21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13472D0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28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425563A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6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769BF8B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6B15DF" w:rsidRPr="006B15DF" w14:paraId="43BB823B" w14:textId="77777777" w:rsidTr="006B15DF">
        <w:trPr>
          <w:trHeight w:val="276"/>
        </w:trPr>
        <w:tc>
          <w:tcPr>
            <w:tcW w:w="17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BAC9C7C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t des</w:t>
            </w:r>
          </w:p>
        </w:tc>
        <w:tc>
          <w:tcPr>
            <w:tcW w:w="110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47FC06CE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114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9DEACC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0.6±0.06</w:t>
            </w:r>
            <w:r w:rsidRPr="006B15D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*</w:t>
            </w:r>
          </w:p>
        </w:tc>
        <w:tc>
          <w:tcPr>
            <w:tcW w:w="121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07456569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28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0C5023B2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96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79762021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</w:tr>
      <w:tr w:rsidR="006B15DF" w:rsidRPr="006B15DF" w14:paraId="3E0EEA43" w14:textId="77777777" w:rsidTr="006B15DF">
        <w:trPr>
          <w:trHeight w:val="288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B7FEF2C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ms)</w:t>
            </w:r>
          </w:p>
        </w:tc>
        <w:tc>
          <w:tcPr>
            <w:tcW w:w="110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6072760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4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7E7727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21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DADCE82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28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FD84C08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6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7E9C3F1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6B15DF" w:rsidRPr="006B15DF" w14:paraId="4B9F3F01" w14:textId="77777777" w:rsidTr="006B15DF">
        <w:trPr>
          <w:trHeight w:val="1392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5D3DF3E4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Receptor Name/Compounds abbreviation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0CECE"/>
            <w:vAlign w:val="center"/>
            <w:hideMark/>
          </w:tcPr>
          <w:p w14:paraId="2CC24CB8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GluA2/3 (Glutamate Alone)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3505EEFC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Terminalia chebula 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3FADFF9B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 xml:space="preserve">Applying Glutamate Alone After Terminalia chebula </w:t>
            </w:r>
          </w:p>
        </w:tc>
        <w:tc>
          <w:tcPr>
            <w:tcW w:w="2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1133B0C8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n</w:t>
            </w:r>
          </w:p>
        </w:tc>
        <w:tc>
          <w:tcPr>
            <w:tcW w:w="96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0711A979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/A</w:t>
            </w: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bscript"/>
                <w:lang w:val="en-GB"/>
              </w:rPr>
              <w:t>I</w:t>
            </w:r>
          </w:p>
        </w:tc>
      </w:tr>
      <w:tr w:rsidR="006B15DF" w:rsidRPr="006B15DF" w14:paraId="12474DC5" w14:textId="77777777" w:rsidTr="006B15DF">
        <w:trPr>
          <w:trHeight w:val="312"/>
        </w:trPr>
        <w:tc>
          <w:tcPr>
            <w:tcW w:w="17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740DE1C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Amplitude</w:t>
            </w:r>
          </w:p>
        </w:tc>
        <w:tc>
          <w:tcPr>
            <w:tcW w:w="110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4E959C5B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483±66</w:t>
            </w:r>
          </w:p>
        </w:tc>
        <w:tc>
          <w:tcPr>
            <w:tcW w:w="114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5C9C3423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69±21</w:t>
            </w:r>
            <w:r w:rsidRPr="006B15D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*</w:t>
            </w:r>
          </w:p>
        </w:tc>
        <w:tc>
          <w:tcPr>
            <w:tcW w:w="1211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6F88FDD3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469±72</w:t>
            </w:r>
          </w:p>
        </w:tc>
        <w:tc>
          <w:tcPr>
            <w:tcW w:w="28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757E830E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96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1176B696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6.73±1.17</w:t>
            </w:r>
          </w:p>
        </w:tc>
      </w:tr>
      <w:tr w:rsidR="006B15DF" w:rsidRPr="006B15DF" w14:paraId="05F990CC" w14:textId="77777777" w:rsidTr="006B15DF">
        <w:trPr>
          <w:trHeight w:val="288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7F37A9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pA)</w:t>
            </w:r>
          </w:p>
        </w:tc>
        <w:tc>
          <w:tcPr>
            <w:tcW w:w="110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F8737F8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4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17AFC4F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21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62E4D06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28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94DAF6E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6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44FD70C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6B15DF" w:rsidRPr="006B15DF" w14:paraId="44FD6744" w14:textId="77777777" w:rsidTr="006B15DF">
        <w:trPr>
          <w:trHeight w:val="276"/>
        </w:trPr>
        <w:tc>
          <w:tcPr>
            <w:tcW w:w="17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34A6BE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t deact</w:t>
            </w:r>
          </w:p>
        </w:tc>
        <w:tc>
          <w:tcPr>
            <w:tcW w:w="110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48EDAF8C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114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174769B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8.5±0.7</w:t>
            </w:r>
            <w:r w:rsidRPr="006B15D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*</w:t>
            </w:r>
          </w:p>
        </w:tc>
        <w:tc>
          <w:tcPr>
            <w:tcW w:w="1211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4BF715F7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28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61126FA8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96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1B527273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</w:tr>
      <w:tr w:rsidR="006B15DF" w:rsidRPr="006B15DF" w14:paraId="12832F90" w14:textId="77777777" w:rsidTr="006B15DF">
        <w:trPr>
          <w:trHeight w:val="324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86F6C1A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ms)</w:t>
            </w:r>
          </w:p>
        </w:tc>
        <w:tc>
          <w:tcPr>
            <w:tcW w:w="110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592F776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4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22C57CA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21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A30A5D8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28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757118E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6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249565E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  <w:tr w:rsidR="006B15DF" w:rsidRPr="006B15DF" w14:paraId="05AD358C" w14:textId="77777777" w:rsidTr="006B15DF">
        <w:trPr>
          <w:trHeight w:val="276"/>
        </w:trPr>
        <w:tc>
          <w:tcPr>
            <w:tcW w:w="177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C471DE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t des</w:t>
            </w:r>
          </w:p>
        </w:tc>
        <w:tc>
          <w:tcPr>
            <w:tcW w:w="110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0451213A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114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7745DCD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0.7±0.1</w:t>
            </w:r>
            <w:r w:rsidRPr="006B15D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/>
              </w:rPr>
              <w:t>***</w:t>
            </w:r>
          </w:p>
        </w:tc>
        <w:tc>
          <w:tcPr>
            <w:tcW w:w="1211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063F5000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  <w:tc>
          <w:tcPr>
            <w:tcW w:w="28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45ECD143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96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2924D933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N/R</w:t>
            </w:r>
          </w:p>
        </w:tc>
      </w:tr>
      <w:tr w:rsidR="006B15DF" w:rsidRPr="006B15DF" w14:paraId="58832EB8" w14:textId="77777777" w:rsidTr="006B15DF">
        <w:trPr>
          <w:trHeight w:val="288"/>
        </w:trPr>
        <w:tc>
          <w:tcPr>
            <w:tcW w:w="17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0EC024A" w14:textId="77777777" w:rsidR="006B15DF" w:rsidRPr="006B15DF" w:rsidRDefault="006B15DF" w:rsidP="006B1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</w:pPr>
            <w:r w:rsidRPr="006B15D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/>
              </w:rPr>
              <w:t>(ms)</w:t>
            </w:r>
          </w:p>
        </w:tc>
        <w:tc>
          <w:tcPr>
            <w:tcW w:w="110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920C732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14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9869BBC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121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C115B95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28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0F32643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  <w:tc>
          <w:tcPr>
            <w:tcW w:w="96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B0FCEF3" w14:textId="77777777" w:rsidR="006B15DF" w:rsidRPr="006B15DF" w:rsidRDefault="006B15DF" w:rsidP="006B1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</w:p>
        </w:tc>
      </w:tr>
    </w:tbl>
    <w:p w14:paraId="0B21CFDB" w14:textId="77777777" w:rsidR="006B15DF" w:rsidRPr="006B15DF" w:rsidRDefault="006B15DF" w:rsidP="006B15DF">
      <w:pPr>
        <w:spacing w:after="0" w:line="240" w:lineRule="auto"/>
        <w:rPr>
          <w:rFonts w:asciiTheme="majorBidi" w:eastAsia="Times New Roman" w:hAnsiTheme="majorBidi" w:cstheme="majorBidi"/>
          <w:b/>
          <w:sz w:val="24"/>
          <w:szCs w:val="24"/>
        </w:rPr>
      </w:pPr>
    </w:p>
    <w:sectPr w:rsidR="006B15DF" w:rsidRPr="006B15DF" w:rsidSect="00BE40BA">
      <w:pgSz w:w="12240" w:h="15840"/>
      <w:pgMar w:top="1440" w:right="1440" w:bottom="1440" w:left="1440" w:header="720" w:footer="720" w:gutter="0"/>
      <w:cols w:space="720" w:equalWidth="0">
        <w:col w:w="936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E0939C" w14:textId="77777777" w:rsidR="001C3BC4" w:rsidRDefault="001C3BC4" w:rsidP="002A6991">
      <w:pPr>
        <w:spacing w:after="0" w:line="240" w:lineRule="auto"/>
      </w:pPr>
      <w:r>
        <w:separator/>
      </w:r>
    </w:p>
  </w:endnote>
  <w:endnote w:type="continuationSeparator" w:id="0">
    <w:p w14:paraId="322DADE1" w14:textId="77777777" w:rsidR="001C3BC4" w:rsidRDefault="001C3BC4" w:rsidP="002A69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41933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A958C6" w14:textId="59170110" w:rsidR="002A6991" w:rsidRDefault="002A699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49DD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0931B89B" w14:textId="77777777" w:rsidR="002A6991" w:rsidRDefault="002A69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4BA09F" w14:textId="77777777" w:rsidR="001C3BC4" w:rsidRDefault="001C3BC4" w:rsidP="002A6991">
      <w:pPr>
        <w:spacing w:after="0" w:line="240" w:lineRule="auto"/>
      </w:pPr>
      <w:r>
        <w:separator/>
      </w:r>
    </w:p>
  </w:footnote>
  <w:footnote w:type="continuationSeparator" w:id="0">
    <w:p w14:paraId="78359AAE" w14:textId="77777777" w:rsidR="001C3BC4" w:rsidRDefault="001C3BC4" w:rsidP="002A699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tDCxtDQ0NrAwNjVW0lEKTi0uzszPAykwNKkFAPkZicQtAAAA"/>
  </w:docVars>
  <w:rsids>
    <w:rsidRoot w:val="00BA4B21"/>
    <w:rsid w:val="00034F8B"/>
    <w:rsid w:val="000426F4"/>
    <w:rsid w:val="00057D81"/>
    <w:rsid w:val="00061F0A"/>
    <w:rsid w:val="00086F9B"/>
    <w:rsid w:val="000B1EFE"/>
    <w:rsid w:val="000B30F4"/>
    <w:rsid w:val="000D4A2D"/>
    <w:rsid w:val="000E4F90"/>
    <w:rsid w:val="00120D4A"/>
    <w:rsid w:val="00126DCD"/>
    <w:rsid w:val="00144688"/>
    <w:rsid w:val="001508A0"/>
    <w:rsid w:val="00150F52"/>
    <w:rsid w:val="001C3BC4"/>
    <w:rsid w:val="001D0805"/>
    <w:rsid w:val="002A6991"/>
    <w:rsid w:val="002A7636"/>
    <w:rsid w:val="002B0028"/>
    <w:rsid w:val="002B54E1"/>
    <w:rsid w:val="002C0FAF"/>
    <w:rsid w:val="0032765E"/>
    <w:rsid w:val="003575D9"/>
    <w:rsid w:val="00397EA3"/>
    <w:rsid w:val="004810AE"/>
    <w:rsid w:val="004A0029"/>
    <w:rsid w:val="004A2101"/>
    <w:rsid w:val="005219AC"/>
    <w:rsid w:val="0059206E"/>
    <w:rsid w:val="005D49DD"/>
    <w:rsid w:val="005F724A"/>
    <w:rsid w:val="00624F37"/>
    <w:rsid w:val="00625342"/>
    <w:rsid w:val="00625F95"/>
    <w:rsid w:val="00637372"/>
    <w:rsid w:val="006866B8"/>
    <w:rsid w:val="006B15DF"/>
    <w:rsid w:val="006C19BB"/>
    <w:rsid w:val="006C4445"/>
    <w:rsid w:val="006E5835"/>
    <w:rsid w:val="00707A7E"/>
    <w:rsid w:val="00712F1E"/>
    <w:rsid w:val="00714E61"/>
    <w:rsid w:val="00735B7B"/>
    <w:rsid w:val="007763CB"/>
    <w:rsid w:val="00800D03"/>
    <w:rsid w:val="0080516F"/>
    <w:rsid w:val="00806926"/>
    <w:rsid w:val="00817C5C"/>
    <w:rsid w:val="00880870"/>
    <w:rsid w:val="00891A82"/>
    <w:rsid w:val="008E5169"/>
    <w:rsid w:val="008E63D4"/>
    <w:rsid w:val="00905912"/>
    <w:rsid w:val="00915406"/>
    <w:rsid w:val="00956B0D"/>
    <w:rsid w:val="00973711"/>
    <w:rsid w:val="00981A21"/>
    <w:rsid w:val="009858EC"/>
    <w:rsid w:val="009D68BC"/>
    <w:rsid w:val="00A27925"/>
    <w:rsid w:val="00A778B4"/>
    <w:rsid w:val="00A960E4"/>
    <w:rsid w:val="00AB62E1"/>
    <w:rsid w:val="00AC76D6"/>
    <w:rsid w:val="00AF63FA"/>
    <w:rsid w:val="00B04644"/>
    <w:rsid w:val="00B23695"/>
    <w:rsid w:val="00B579A7"/>
    <w:rsid w:val="00BA4B21"/>
    <w:rsid w:val="00BC4673"/>
    <w:rsid w:val="00BD103A"/>
    <w:rsid w:val="00BD11C4"/>
    <w:rsid w:val="00BD4823"/>
    <w:rsid w:val="00BE40BA"/>
    <w:rsid w:val="00BF1078"/>
    <w:rsid w:val="00C56EAC"/>
    <w:rsid w:val="00C862DB"/>
    <w:rsid w:val="00CC3A7E"/>
    <w:rsid w:val="00CD2F26"/>
    <w:rsid w:val="00CF6746"/>
    <w:rsid w:val="00D12FC0"/>
    <w:rsid w:val="00D458C8"/>
    <w:rsid w:val="00D96949"/>
    <w:rsid w:val="00E05A47"/>
    <w:rsid w:val="00E62A41"/>
    <w:rsid w:val="00EE660F"/>
    <w:rsid w:val="00F85EF8"/>
    <w:rsid w:val="00FB3A54"/>
    <w:rsid w:val="00FB5402"/>
    <w:rsid w:val="00FC16FC"/>
    <w:rsid w:val="00FD6D4F"/>
    <w:rsid w:val="00FD6D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7D4FE5"/>
  <w15:docId w15:val="{9651A6E8-C9FC-48ED-BF04-513638464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14E61"/>
  </w:style>
  <w:style w:type="paragraph" w:styleId="Heading1">
    <w:name w:val="heading 1"/>
    <w:basedOn w:val="Normal"/>
    <w:next w:val="Normal"/>
    <w:rsid w:val="00714E61"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"/>
    <w:next w:val="Normal"/>
    <w:rsid w:val="00714E61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714E6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714E6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714E6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714E6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714E61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714E6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714E6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rsid w:val="00714E6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sid w:val="00714E61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IntenseEmphasis">
    <w:name w:val="Intense Emphasis"/>
    <w:basedOn w:val="DefaultParagraphFont"/>
    <w:uiPriority w:val="21"/>
    <w:qFormat/>
    <w:rsid w:val="005F724A"/>
    <w:rPr>
      <w:i/>
      <w:iCs/>
      <w:color w:val="4F81BD" w:themeColor="accent1"/>
    </w:rPr>
  </w:style>
  <w:style w:type="paragraph" w:styleId="NoSpacing">
    <w:name w:val="No Spacing"/>
    <w:uiPriority w:val="1"/>
    <w:qFormat/>
    <w:rsid w:val="005F724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12F1E"/>
    <w:rPr>
      <w:color w:val="0000FF" w:themeColor="hyperlink"/>
      <w:u w:val="single"/>
    </w:rPr>
  </w:style>
  <w:style w:type="paragraph" w:customStyle="1" w:styleId="MDPI12title">
    <w:name w:val="MDPI_1.2_title"/>
    <w:next w:val="Normal"/>
    <w:qFormat/>
    <w:rsid w:val="008E5169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  <w:style w:type="paragraph" w:customStyle="1" w:styleId="MDPI13authornames">
    <w:name w:val="MDPI_1.3_authornames"/>
    <w:next w:val="Normal"/>
    <w:qFormat/>
    <w:rsid w:val="008E5169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8E5169"/>
    <w:pPr>
      <w:adjustRightInd w:val="0"/>
      <w:snapToGrid w:val="0"/>
      <w:spacing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szCs w:val="20"/>
      <w:lang w:eastAsia="de-DE" w:bidi="en-US"/>
    </w:rPr>
  </w:style>
  <w:style w:type="paragraph" w:customStyle="1" w:styleId="MDPI16affiliation">
    <w:name w:val="MDPI_1.6_affiliation"/>
    <w:qFormat/>
    <w:rsid w:val="008E5169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eastAsia="de-DE" w:bidi="en-US"/>
    </w:rPr>
  </w:style>
  <w:style w:type="paragraph" w:customStyle="1" w:styleId="MDPI61Citation">
    <w:name w:val="MDPI_6.1_Citation"/>
    <w:qFormat/>
    <w:rsid w:val="008E5169"/>
    <w:pPr>
      <w:adjustRightInd w:val="0"/>
      <w:snapToGrid w:val="0"/>
      <w:spacing w:after="0" w:line="240" w:lineRule="atLeast"/>
      <w:ind w:right="113"/>
    </w:pPr>
    <w:rPr>
      <w:rFonts w:ascii="Palatino Linotype" w:eastAsia="SimSun" w:hAnsi="Palatino Linotype" w:cs="Cordia New"/>
      <w:sz w:val="14"/>
      <w:lang w:eastAsia="zh-CN"/>
    </w:rPr>
  </w:style>
  <w:style w:type="paragraph" w:customStyle="1" w:styleId="MDPI15academiceditor">
    <w:name w:val="MDPI_1.5_academic_editor"/>
    <w:qFormat/>
    <w:rsid w:val="008E5169"/>
    <w:pPr>
      <w:adjustRightInd w:val="0"/>
      <w:snapToGrid w:val="0"/>
      <w:spacing w:before="120"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lang w:eastAsia="de-DE" w:bidi="en-US"/>
    </w:rPr>
  </w:style>
  <w:style w:type="paragraph" w:customStyle="1" w:styleId="MDPI72Copyright">
    <w:name w:val="MDPI_7.2_Copyright"/>
    <w:qFormat/>
    <w:rsid w:val="008E5169"/>
    <w:pPr>
      <w:adjustRightInd w:val="0"/>
      <w:snapToGrid w:val="0"/>
      <w:spacing w:before="60" w:after="0" w:line="240" w:lineRule="atLeast"/>
      <w:ind w:right="113"/>
      <w:jc w:val="both"/>
    </w:pPr>
    <w:rPr>
      <w:rFonts w:ascii="Palatino Linotype" w:eastAsia="Times New Roman" w:hAnsi="Palatino Linotype" w:cs="Times New Roman"/>
      <w:noProof/>
      <w:snapToGrid w:val="0"/>
      <w:color w:val="000000"/>
      <w:sz w:val="14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2A69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6991"/>
  </w:style>
  <w:style w:type="paragraph" w:styleId="Footer">
    <w:name w:val="footer"/>
    <w:basedOn w:val="Normal"/>
    <w:link w:val="FooterChar"/>
    <w:uiPriority w:val="99"/>
    <w:unhideWhenUsed/>
    <w:rsid w:val="002A69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6991"/>
  </w:style>
  <w:style w:type="paragraph" w:customStyle="1" w:styleId="MDPI61citation0">
    <w:name w:val="MDPI_6.1_citation"/>
    <w:qFormat/>
    <w:rsid w:val="003575D9"/>
    <w:pPr>
      <w:adjustRightInd w:val="0"/>
      <w:snapToGrid w:val="0"/>
      <w:spacing w:before="120" w:after="120" w:line="240" w:lineRule="atLeast"/>
      <w:ind w:right="113"/>
    </w:pPr>
    <w:rPr>
      <w:rFonts w:ascii="Palatino Linotype" w:eastAsia="SimSun" w:hAnsi="Palatino Linotype" w:cs="Cordia New"/>
      <w:sz w:val="14"/>
      <w:lang w:eastAsia="zh-CN"/>
    </w:rPr>
  </w:style>
  <w:style w:type="paragraph" w:customStyle="1" w:styleId="MDPI72copyright0">
    <w:name w:val="MDPI_7.2_copyright"/>
    <w:qFormat/>
    <w:rsid w:val="003575D9"/>
    <w:pPr>
      <w:adjustRightInd w:val="0"/>
      <w:snapToGrid w:val="0"/>
      <w:spacing w:before="120" w:after="0" w:line="240" w:lineRule="atLeast"/>
      <w:ind w:right="113"/>
    </w:pPr>
    <w:rPr>
      <w:rFonts w:ascii="Palatino Linotype" w:eastAsia="Times New Roman" w:hAnsi="Palatino Linotype" w:cs="Times New Roman"/>
      <w:noProof/>
      <w:snapToGrid w:val="0"/>
      <w:color w:val="000000"/>
      <w:sz w:val="14"/>
      <w:szCs w:val="20"/>
      <w:lang w:val="en-GB"/>
    </w:rPr>
  </w:style>
  <w:style w:type="paragraph" w:customStyle="1" w:styleId="Normal1">
    <w:name w:val="Normal1"/>
    <w:basedOn w:val="Normal"/>
    <w:link w:val="normalChar"/>
    <w:qFormat/>
    <w:rsid w:val="00AC76D6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character" w:customStyle="1" w:styleId="normalChar">
    <w:name w:val="normal Char"/>
    <w:basedOn w:val="DefaultParagraphFont"/>
    <w:link w:val="Normal1"/>
    <w:rsid w:val="00AC76D6"/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D48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7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2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7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7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belalrahhal@najah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amer.mudalal@najah.ed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725</Words>
  <Characters>4135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4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Q</dc:creator>
  <cp:lastModifiedBy>يزن سامر ابراهيم مدلل</cp:lastModifiedBy>
  <cp:revision>4</cp:revision>
  <dcterms:created xsi:type="dcterms:W3CDTF">2025-03-22T21:40:00Z</dcterms:created>
  <dcterms:modified xsi:type="dcterms:W3CDTF">2026-01-31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dec2cbb70bc14e01f5300f56af0736244676c401c1a1c4cc006f6b1c5f34dc</vt:lpwstr>
  </property>
</Properties>
</file>